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99C0D" w14:textId="77777777" w:rsidR="003F76F0" w:rsidRDefault="003F76F0" w:rsidP="003F76F0"/>
    <w:tbl>
      <w:tblPr>
        <w:tblStyle w:val="TableGrid"/>
        <w:tblW w:w="10975" w:type="dxa"/>
        <w:tblLayout w:type="fixed"/>
        <w:tblLook w:val="04A0" w:firstRow="1" w:lastRow="0" w:firstColumn="1" w:lastColumn="0" w:noHBand="0" w:noVBand="1"/>
      </w:tblPr>
      <w:tblGrid>
        <w:gridCol w:w="2875"/>
        <w:gridCol w:w="2700"/>
        <w:gridCol w:w="1350"/>
        <w:gridCol w:w="1350"/>
        <w:gridCol w:w="1350"/>
        <w:gridCol w:w="1350"/>
      </w:tblGrid>
      <w:tr w:rsidR="008E5F1B" w:rsidRPr="00A84C04" w14:paraId="0611710E" w14:textId="77777777" w:rsidTr="37B57DD2">
        <w:tc>
          <w:tcPr>
            <w:tcW w:w="10975" w:type="dxa"/>
            <w:gridSpan w:val="6"/>
            <w:shd w:val="clear" w:color="auto" w:fill="2F5496" w:themeFill="accent1" w:themeFillShade="BF"/>
          </w:tcPr>
          <w:p w14:paraId="11E4800F" w14:textId="77777777" w:rsidR="00407DC3" w:rsidRPr="00A84C04" w:rsidRDefault="00663D6D" w:rsidP="37B57DD2">
            <w:pPr>
              <w:tabs>
                <w:tab w:val="left" w:pos="4120"/>
              </w:tabs>
              <w:jc w:val="center"/>
              <w:rPr>
                <w:rFonts w:asciiTheme="minorHAnsi" w:eastAsia="SimSun" w:hAnsiTheme="minorHAnsi" w:cstheme="minorBidi"/>
                <w:b/>
                <w:bCs/>
                <w:color w:val="FFFFFF" w:themeColor="background1"/>
                <w:sz w:val="24"/>
              </w:rPr>
            </w:pPr>
            <w:r w:rsidRPr="00A84C04">
              <w:rPr>
                <w:rFonts w:asciiTheme="minorHAnsi" w:eastAsia="SimSun" w:hAnsiTheme="minorHAnsi" w:cstheme="minorBidi"/>
                <w:b/>
                <w:bCs/>
                <w:color w:val="FFFFFF" w:themeColor="background1"/>
                <w:sz w:val="24"/>
                <w:lang w:eastAsia="zh-CN"/>
              </w:rPr>
              <w:t>在学校上课与课前</w:t>
            </w:r>
            <w:r w:rsidRPr="00A84C04">
              <w:rPr>
                <w:rFonts w:asciiTheme="minorHAnsi" w:eastAsia="SimSun" w:hAnsiTheme="minorHAnsi" w:cstheme="minorBidi"/>
                <w:b/>
                <w:bCs/>
                <w:color w:val="FFFFFF" w:themeColor="background1"/>
                <w:sz w:val="24"/>
                <w:lang w:eastAsia="zh-CN"/>
              </w:rPr>
              <w:t>/</w:t>
            </w:r>
            <w:r w:rsidRPr="00A84C04">
              <w:rPr>
                <w:rFonts w:asciiTheme="minorHAnsi" w:eastAsia="SimSun" w:hAnsiTheme="minorHAnsi" w:cstheme="minorBidi"/>
                <w:b/>
                <w:bCs/>
                <w:color w:val="FFFFFF" w:themeColor="background1"/>
                <w:sz w:val="24"/>
                <w:lang w:eastAsia="zh-CN"/>
              </w:rPr>
              <w:t>课后计划之间共享</w:t>
            </w:r>
            <w:r w:rsidRPr="00A84C04">
              <w:rPr>
                <w:rFonts w:asciiTheme="minorHAnsi" w:eastAsia="SimSun" w:hAnsiTheme="minorHAnsi" w:cstheme="minorBidi"/>
                <w:b/>
                <w:bCs/>
                <w:color w:val="FFFFFF" w:themeColor="background1"/>
                <w:sz w:val="24"/>
                <w:lang w:eastAsia="zh-CN"/>
              </w:rPr>
              <w:t xml:space="preserve"> COVID-19 </w:t>
            </w:r>
            <w:r w:rsidRPr="00A84C04">
              <w:rPr>
                <w:rFonts w:asciiTheme="minorHAnsi" w:eastAsia="SimSun" w:hAnsiTheme="minorHAnsi" w:cstheme="minorBidi"/>
                <w:b/>
                <w:bCs/>
                <w:color w:val="FFFFFF" w:themeColor="background1"/>
                <w:sz w:val="24"/>
                <w:lang w:eastAsia="zh-CN"/>
              </w:rPr>
              <w:t>相关信息的学生同意书</w:t>
            </w:r>
            <w:r w:rsidRPr="00A84C04">
              <w:rPr>
                <w:rFonts w:asciiTheme="minorHAnsi" w:eastAsia="SimSun" w:hAnsiTheme="minorHAnsi" w:cstheme="minorBidi"/>
                <w:b/>
                <w:bCs/>
                <w:color w:val="FFFFFF" w:themeColor="background1"/>
                <w:sz w:val="24"/>
                <w:lang w:eastAsia="zh-CN"/>
              </w:rPr>
              <w:t xml:space="preserve"> </w:t>
            </w:r>
          </w:p>
        </w:tc>
      </w:tr>
      <w:tr w:rsidR="008E5F1B" w:rsidRPr="00A84C04" w14:paraId="16536AB1" w14:textId="77777777" w:rsidTr="37B57DD2">
        <w:tc>
          <w:tcPr>
            <w:tcW w:w="10975" w:type="dxa"/>
            <w:gridSpan w:val="6"/>
            <w:shd w:val="clear" w:color="auto" w:fill="2F5496" w:themeFill="accent1" w:themeFillShade="BF"/>
          </w:tcPr>
          <w:p w14:paraId="662AE300" w14:textId="77777777" w:rsidR="008E5F1B" w:rsidRPr="00A84C04" w:rsidRDefault="003A4555" w:rsidP="003A4555">
            <w:pPr>
              <w:jc w:val="center"/>
              <w:rPr>
                <w:rFonts w:asciiTheme="minorHAnsi" w:eastAsia="SimSun" w:hAnsiTheme="minorHAnsi" w:cstheme="minorHAnsi"/>
                <w:b/>
                <w:bCs/>
                <w:color w:val="FFFFFF" w:themeColor="background1"/>
                <w:sz w:val="24"/>
              </w:rPr>
            </w:pPr>
            <w:r w:rsidRPr="00A84C04">
              <w:rPr>
                <w:rFonts w:asciiTheme="minorHAnsi" w:eastAsia="SimSun" w:hAnsiTheme="minorHAnsi" w:cstheme="minorHAnsi"/>
                <w:b/>
                <w:bCs/>
                <w:color w:val="FFFFFF" w:themeColor="background1"/>
                <w:sz w:val="24"/>
                <w:lang w:eastAsia="zh-CN"/>
              </w:rPr>
              <w:t>由家长</w:t>
            </w:r>
            <w:r w:rsidRPr="00A84C04">
              <w:rPr>
                <w:rFonts w:asciiTheme="minorHAnsi" w:eastAsia="SimSun" w:hAnsiTheme="minorHAnsi" w:cstheme="minorHAnsi"/>
                <w:b/>
                <w:bCs/>
                <w:color w:val="FFFFFF" w:themeColor="background1"/>
                <w:sz w:val="24"/>
                <w:lang w:eastAsia="zh-CN"/>
              </w:rPr>
              <w:t>/</w:t>
            </w:r>
            <w:r w:rsidRPr="00A84C04">
              <w:rPr>
                <w:rFonts w:asciiTheme="minorHAnsi" w:eastAsia="SimSun" w:hAnsiTheme="minorHAnsi" w:cstheme="minorHAnsi"/>
                <w:b/>
                <w:bCs/>
                <w:color w:val="FFFFFF" w:themeColor="background1"/>
                <w:sz w:val="24"/>
                <w:lang w:eastAsia="zh-CN"/>
              </w:rPr>
              <w:t>监护人填写</w:t>
            </w:r>
            <w:r w:rsidRPr="00A84C04">
              <w:rPr>
                <w:rFonts w:asciiTheme="minorHAnsi" w:eastAsia="SimSun" w:hAnsiTheme="minorHAnsi" w:cstheme="minorHAnsi"/>
                <w:b/>
                <w:bCs/>
                <w:color w:val="FFFFFF" w:themeColor="background1"/>
                <w:sz w:val="24"/>
                <w:lang w:eastAsia="zh-CN"/>
              </w:rPr>
              <w:t xml:space="preserve"> </w:t>
            </w:r>
          </w:p>
        </w:tc>
      </w:tr>
      <w:tr w:rsidR="003A4555" w:rsidRPr="00A84C04" w14:paraId="003B74F7" w14:textId="77777777" w:rsidTr="37B57DD2">
        <w:tc>
          <w:tcPr>
            <w:tcW w:w="10975" w:type="dxa"/>
            <w:gridSpan w:val="6"/>
            <w:tcBorders>
              <w:bottom w:val="single" w:sz="8" w:space="0" w:color="auto"/>
            </w:tcBorders>
            <w:shd w:val="clear" w:color="auto" w:fill="D9E2F3" w:themeFill="accent1" w:themeFillTint="33"/>
          </w:tcPr>
          <w:p w14:paraId="1930CD2A" w14:textId="77777777" w:rsidR="003A4555" w:rsidRPr="00A84C04" w:rsidRDefault="003A4555" w:rsidP="003A4555">
            <w:pPr>
              <w:jc w:val="center"/>
              <w:rPr>
                <w:rFonts w:asciiTheme="minorHAnsi" w:eastAsia="SimSun" w:hAnsiTheme="minorHAnsi" w:cstheme="minorHAnsi"/>
                <w:b/>
                <w:bCs/>
                <w:color w:val="FFFFFF" w:themeColor="background1"/>
                <w:sz w:val="24"/>
              </w:rPr>
            </w:pPr>
            <w:r w:rsidRPr="00A84C04">
              <w:rPr>
                <w:rFonts w:asciiTheme="minorHAnsi" w:eastAsia="SimSun" w:hAnsiTheme="minorHAnsi" w:cstheme="minorHAnsi"/>
                <w:b/>
                <w:bCs/>
                <w:szCs w:val="22"/>
                <w:lang w:eastAsia="zh-CN"/>
              </w:rPr>
              <w:t>家长</w:t>
            </w:r>
            <w:r w:rsidRPr="00A84C04">
              <w:rPr>
                <w:rFonts w:asciiTheme="minorHAnsi" w:eastAsia="SimSun" w:hAnsiTheme="minorHAnsi" w:cstheme="minorHAnsi"/>
                <w:b/>
                <w:bCs/>
                <w:szCs w:val="22"/>
                <w:lang w:eastAsia="zh-CN"/>
              </w:rPr>
              <w:t>/</w:t>
            </w:r>
            <w:r w:rsidRPr="00A84C04">
              <w:rPr>
                <w:rFonts w:asciiTheme="minorHAnsi" w:eastAsia="SimSun" w:hAnsiTheme="minorHAnsi" w:cstheme="minorHAnsi"/>
                <w:b/>
                <w:bCs/>
                <w:szCs w:val="22"/>
                <w:lang w:eastAsia="zh-CN"/>
              </w:rPr>
              <w:t>监护人信息</w:t>
            </w:r>
          </w:p>
        </w:tc>
      </w:tr>
      <w:tr w:rsidR="00CF3FE0" w:rsidRPr="00A84C04" w14:paraId="7D020D87" w14:textId="77777777" w:rsidTr="37B57DD2">
        <w:tc>
          <w:tcPr>
            <w:tcW w:w="10975" w:type="dxa"/>
            <w:gridSpan w:val="6"/>
            <w:tcBorders>
              <w:bottom w:val="single" w:sz="8" w:space="0" w:color="auto"/>
            </w:tcBorders>
            <w:shd w:val="clear" w:color="auto" w:fill="EDEDED" w:themeFill="accent3" w:themeFillTint="33"/>
          </w:tcPr>
          <w:p w14:paraId="0402DDC2" w14:textId="77777777" w:rsidR="00CA0324" w:rsidRPr="00A84C04" w:rsidRDefault="00CA0324" w:rsidP="00D26CAB">
            <w:pPr>
              <w:pStyle w:val="ListParagraph"/>
              <w:ind w:left="360"/>
              <w:rPr>
                <w:rStyle w:val="CommentReference"/>
                <w:rFonts w:asciiTheme="minorHAnsi" w:eastAsia="SimSun" w:hAnsiTheme="minorHAnsi"/>
              </w:rPr>
            </w:pPr>
          </w:p>
        </w:tc>
      </w:tr>
      <w:tr w:rsidR="00CF3FE0" w:rsidRPr="00A84C04" w14:paraId="2E735A1D" w14:textId="77777777" w:rsidTr="37B57DD2">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52CDE924" w14:textId="77777777" w:rsidR="00CF3FE0" w:rsidRPr="00A84C04" w:rsidRDefault="00CF3FE0"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家长</w:t>
            </w:r>
            <w:r w:rsidRPr="00A84C04">
              <w:rPr>
                <w:rFonts w:asciiTheme="minorHAnsi" w:eastAsia="SimSun" w:hAnsiTheme="minorHAnsi" w:cstheme="minorHAnsi"/>
                <w:b/>
                <w:bCs/>
                <w:sz w:val="20"/>
                <w:szCs w:val="20"/>
                <w:lang w:eastAsia="zh-CN"/>
              </w:rPr>
              <w:t>/</w:t>
            </w:r>
            <w:r w:rsidRPr="00A84C04">
              <w:rPr>
                <w:rFonts w:asciiTheme="minorHAnsi" w:eastAsia="SimSun" w:hAnsiTheme="minorHAnsi" w:cstheme="minorHAnsi"/>
                <w:b/>
                <w:bCs/>
                <w:sz w:val="20"/>
                <w:szCs w:val="20"/>
                <w:lang w:eastAsia="zh-CN"/>
              </w:rPr>
              <w:t>监护人</w:t>
            </w:r>
            <w:r w:rsidRPr="00A84C04">
              <w:rPr>
                <w:rFonts w:asciiTheme="minorHAnsi" w:eastAsia="SimSun" w:hAnsiTheme="minorHAnsi" w:cstheme="minorHAnsi"/>
                <w:b/>
                <w:bCs/>
                <w:sz w:val="20"/>
                <w:szCs w:val="20"/>
                <w:lang w:eastAsia="zh-CN"/>
              </w:rPr>
              <w:t xml:space="preserve"> </w:t>
            </w:r>
          </w:p>
          <w:p w14:paraId="4075EFC2" w14:textId="77777777" w:rsidR="00CF3FE0" w:rsidRPr="00A84C04" w:rsidRDefault="00CF3FE0"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工整书写姓名：</w:t>
            </w:r>
          </w:p>
        </w:tc>
        <w:tc>
          <w:tcPr>
            <w:tcW w:w="8100" w:type="dxa"/>
            <w:gridSpan w:val="5"/>
            <w:tcBorders>
              <w:top w:val="single" w:sz="6" w:space="0" w:color="auto"/>
              <w:left w:val="single" w:sz="6" w:space="0" w:color="auto"/>
              <w:bottom w:val="single" w:sz="6" w:space="0" w:color="auto"/>
              <w:right w:val="single" w:sz="6" w:space="0" w:color="auto"/>
            </w:tcBorders>
          </w:tcPr>
          <w:p w14:paraId="077BAB9D" w14:textId="77777777" w:rsidR="00CF3FE0" w:rsidRPr="00A84C04" w:rsidRDefault="00CF3FE0" w:rsidP="00CF3FE0">
            <w:pPr>
              <w:rPr>
                <w:rFonts w:asciiTheme="minorHAnsi" w:eastAsia="SimSun" w:hAnsiTheme="minorHAnsi" w:cstheme="minorHAnsi"/>
                <w:b/>
                <w:bCs/>
                <w:sz w:val="21"/>
                <w:szCs w:val="21"/>
              </w:rPr>
            </w:pPr>
          </w:p>
        </w:tc>
      </w:tr>
      <w:tr w:rsidR="00CF3FE0" w:rsidRPr="00A84C04" w14:paraId="646AD299" w14:textId="77777777" w:rsidTr="37B57DD2">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1A54C73B" w14:textId="77777777" w:rsidR="00CF3FE0" w:rsidRPr="00A84C04" w:rsidRDefault="00CF3FE0"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家长</w:t>
            </w:r>
            <w:r w:rsidRPr="00A84C04">
              <w:rPr>
                <w:rFonts w:asciiTheme="minorHAnsi" w:eastAsia="SimSun" w:hAnsiTheme="minorHAnsi" w:cstheme="minorHAnsi"/>
                <w:b/>
                <w:bCs/>
                <w:sz w:val="20"/>
                <w:szCs w:val="20"/>
                <w:lang w:eastAsia="zh-CN"/>
              </w:rPr>
              <w:t>/</w:t>
            </w:r>
            <w:r w:rsidRPr="00A84C04">
              <w:rPr>
                <w:rFonts w:asciiTheme="minorHAnsi" w:eastAsia="SimSun" w:hAnsiTheme="minorHAnsi" w:cstheme="minorHAnsi"/>
                <w:b/>
                <w:bCs/>
                <w:sz w:val="20"/>
                <w:szCs w:val="20"/>
                <w:lang w:eastAsia="zh-CN"/>
              </w:rPr>
              <w:t>监护人手机</w:t>
            </w:r>
            <w:r w:rsidRPr="00A84C04">
              <w:rPr>
                <w:rFonts w:asciiTheme="minorHAnsi" w:eastAsia="SimSun" w:hAnsiTheme="minorHAnsi" w:cstheme="minorHAnsi"/>
                <w:b/>
                <w:bCs/>
                <w:sz w:val="20"/>
                <w:szCs w:val="20"/>
                <w:lang w:eastAsia="zh-CN"/>
              </w:rPr>
              <w:t>/</w:t>
            </w:r>
            <w:r w:rsidRPr="00A84C04">
              <w:rPr>
                <w:rFonts w:asciiTheme="minorHAnsi" w:eastAsia="SimSun" w:hAnsiTheme="minorHAnsi" w:cstheme="minorHAnsi"/>
                <w:b/>
                <w:bCs/>
                <w:sz w:val="20"/>
                <w:szCs w:val="20"/>
                <w:lang w:eastAsia="zh-CN"/>
              </w:rPr>
              <w:t>移动电话号码：</w:t>
            </w:r>
          </w:p>
          <w:p w14:paraId="416BDADB" w14:textId="77777777" w:rsidR="00CF3FE0" w:rsidRPr="00A84C04" w:rsidRDefault="00CF3FE0" w:rsidP="00E3101C">
            <w:pPr>
              <w:rPr>
                <w:rFonts w:asciiTheme="minorHAnsi" w:eastAsia="SimSun" w:hAnsiTheme="minorHAnsi" w:cstheme="minorHAnsi"/>
                <w:i/>
                <w:iCs/>
                <w:sz w:val="16"/>
                <w:szCs w:val="16"/>
              </w:rPr>
            </w:pPr>
            <w:r w:rsidRPr="00A84C04">
              <w:rPr>
                <w:rFonts w:asciiTheme="minorHAnsi" w:eastAsia="SimSun" w:hAnsiTheme="minorHAnsi" w:cstheme="minorHAnsi"/>
                <w:i/>
                <w:iCs/>
                <w:sz w:val="16"/>
                <w:szCs w:val="16"/>
                <w:lang w:eastAsia="zh-CN"/>
              </w:rPr>
              <w:t>注意：测试结果将以短信形式发送到这个手机号</w:t>
            </w:r>
          </w:p>
        </w:tc>
        <w:tc>
          <w:tcPr>
            <w:tcW w:w="8100" w:type="dxa"/>
            <w:gridSpan w:val="5"/>
            <w:tcBorders>
              <w:top w:val="single" w:sz="6" w:space="0" w:color="auto"/>
              <w:left w:val="single" w:sz="6" w:space="0" w:color="auto"/>
              <w:bottom w:val="single" w:sz="6" w:space="0" w:color="auto"/>
              <w:right w:val="single" w:sz="6" w:space="0" w:color="auto"/>
            </w:tcBorders>
          </w:tcPr>
          <w:p w14:paraId="61B7D4C7" w14:textId="77777777" w:rsidR="00CF3FE0" w:rsidRPr="00A84C04" w:rsidRDefault="00CF3FE0" w:rsidP="00FE7ED7">
            <w:pPr>
              <w:jc w:val="right"/>
              <w:rPr>
                <w:rFonts w:asciiTheme="minorHAnsi" w:eastAsia="SimSun" w:hAnsiTheme="minorHAnsi" w:cstheme="minorHAnsi"/>
                <w:b/>
                <w:bCs/>
                <w:sz w:val="21"/>
                <w:szCs w:val="21"/>
              </w:rPr>
            </w:pPr>
          </w:p>
        </w:tc>
      </w:tr>
      <w:tr w:rsidR="00CF3FE0" w:rsidRPr="00A84C04" w14:paraId="3691A611" w14:textId="77777777" w:rsidTr="37B57DD2">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11E1E88" w14:textId="77777777" w:rsidR="00CF3FE0" w:rsidRPr="00A84C04" w:rsidRDefault="00CF3FE0"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家长</w:t>
            </w:r>
            <w:r w:rsidRPr="00A84C04">
              <w:rPr>
                <w:rFonts w:asciiTheme="minorHAnsi" w:eastAsia="SimSun" w:hAnsiTheme="minorHAnsi" w:cstheme="minorHAnsi"/>
                <w:b/>
                <w:bCs/>
                <w:sz w:val="20"/>
                <w:szCs w:val="20"/>
                <w:lang w:eastAsia="zh-CN"/>
              </w:rPr>
              <w:t>/</w:t>
            </w:r>
            <w:r w:rsidRPr="00A84C04">
              <w:rPr>
                <w:rFonts w:asciiTheme="minorHAnsi" w:eastAsia="SimSun" w:hAnsiTheme="minorHAnsi" w:cstheme="minorHAnsi"/>
                <w:b/>
                <w:bCs/>
                <w:sz w:val="20"/>
                <w:szCs w:val="20"/>
                <w:lang w:eastAsia="zh-CN"/>
              </w:rPr>
              <w:t>监护人</w:t>
            </w:r>
          </w:p>
          <w:p w14:paraId="2B863747" w14:textId="77777777" w:rsidR="00CF3FE0" w:rsidRPr="00A84C04" w:rsidRDefault="00CF3FE0"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电子邮件地址：</w:t>
            </w:r>
          </w:p>
        </w:tc>
        <w:tc>
          <w:tcPr>
            <w:tcW w:w="8100" w:type="dxa"/>
            <w:gridSpan w:val="5"/>
            <w:tcBorders>
              <w:top w:val="single" w:sz="6" w:space="0" w:color="auto"/>
              <w:left w:val="single" w:sz="6" w:space="0" w:color="auto"/>
              <w:bottom w:val="single" w:sz="6" w:space="0" w:color="auto"/>
              <w:right w:val="single" w:sz="6" w:space="0" w:color="auto"/>
            </w:tcBorders>
          </w:tcPr>
          <w:p w14:paraId="5703599C" w14:textId="77777777" w:rsidR="00CF3FE0" w:rsidRPr="00A84C04" w:rsidRDefault="00CF3FE0" w:rsidP="00CF3FE0">
            <w:pPr>
              <w:rPr>
                <w:rFonts w:asciiTheme="minorHAnsi" w:eastAsia="SimSun" w:hAnsiTheme="minorHAnsi" w:cstheme="minorHAnsi"/>
                <w:b/>
                <w:bCs/>
                <w:sz w:val="21"/>
                <w:szCs w:val="21"/>
              </w:rPr>
            </w:pPr>
          </w:p>
        </w:tc>
      </w:tr>
      <w:tr w:rsidR="00CF3FE0" w:rsidRPr="00A84C04" w14:paraId="6F9972D1" w14:textId="77777777" w:rsidTr="37B57DD2">
        <w:tc>
          <w:tcPr>
            <w:tcW w:w="10975" w:type="dxa"/>
            <w:gridSpan w:val="6"/>
            <w:tcBorders>
              <w:top w:val="single" w:sz="8" w:space="0" w:color="auto"/>
              <w:bottom w:val="single" w:sz="6" w:space="0" w:color="auto"/>
            </w:tcBorders>
            <w:shd w:val="clear" w:color="auto" w:fill="D9E2F3" w:themeFill="accent1" w:themeFillTint="33"/>
          </w:tcPr>
          <w:p w14:paraId="0C9C9F57" w14:textId="77777777" w:rsidR="00CF3FE0" w:rsidRPr="00A84C04" w:rsidRDefault="00CF3FE0" w:rsidP="00E3101C">
            <w:pPr>
              <w:jc w:val="center"/>
              <w:rPr>
                <w:rFonts w:asciiTheme="minorHAnsi" w:eastAsia="SimSun" w:hAnsiTheme="minorHAnsi" w:cstheme="minorHAnsi"/>
                <w:b/>
                <w:bCs/>
                <w:szCs w:val="22"/>
              </w:rPr>
            </w:pPr>
            <w:r w:rsidRPr="00A84C04">
              <w:rPr>
                <w:rFonts w:asciiTheme="minorHAnsi" w:eastAsia="SimSun" w:hAnsiTheme="minorHAnsi" w:cstheme="minorHAnsi"/>
                <w:b/>
                <w:bCs/>
                <w:szCs w:val="22"/>
                <w:lang w:eastAsia="zh-CN"/>
              </w:rPr>
              <w:t>孩子</w:t>
            </w:r>
            <w:r w:rsidRPr="00A84C04">
              <w:rPr>
                <w:rFonts w:asciiTheme="minorHAnsi" w:eastAsia="SimSun" w:hAnsiTheme="minorHAnsi" w:cstheme="minorHAnsi"/>
                <w:b/>
                <w:bCs/>
                <w:szCs w:val="22"/>
                <w:lang w:eastAsia="zh-CN"/>
              </w:rPr>
              <w:t>/</w:t>
            </w:r>
            <w:r w:rsidRPr="00A84C04">
              <w:rPr>
                <w:rFonts w:asciiTheme="minorHAnsi" w:eastAsia="SimSun" w:hAnsiTheme="minorHAnsi" w:cstheme="minorHAnsi"/>
                <w:b/>
                <w:bCs/>
                <w:szCs w:val="22"/>
                <w:lang w:eastAsia="zh-CN"/>
              </w:rPr>
              <w:t>学生信息</w:t>
            </w:r>
          </w:p>
        </w:tc>
      </w:tr>
      <w:tr w:rsidR="00CF3FE0" w:rsidRPr="00A84C04" w14:paraId="5D62B44B" w14:textId="77777777" w:rsidTr="37B57DD2">
        <w:trPr>
          <w:trHeight w:val="282"/>
        </w:trPr>
        <w:tc>
          <w:tcPr>
            <w:tcW w:w="2875" w:type="dxa"/>
            <w:shd w:val="clear" w:color="auto" w:fill="D9D9D9" w:themeFill="background1" w:themeFillShade="D9"/>
          </w:tcPr>
          <w:p w14:paraId="6CD6AE30" w14:textId="77777777" w:rsidR="00CF3FE0" w:rsidRPr="00A84C04" w:rsidRDefault="00CF3FE0"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孩子</w:t>
            </w:r>
            <w:r w:rsidRPr="00A84C04">
              <w:rPr>
                <w:rFonts w:asciiTheme="minorHAnsi" w:eastAsia="SimSun" w:hAnsiTheme="minorHAnsi" w:cstheme="minorHAnsi"/>
                <w:b/>
                <w:bCs/>
                <w:sz w:val="20"/>
                <w:szCs w:val="20"/>
                <w:lang w:eastAsia="zh-CN"/>
              </w:rPr>
              <w:t>/</w:t>
            </w:r>
            <w:r w:rsidRPr="00A84C04">
              <w:rPr>
                <w:rFonts w:asciiTheme="minorHAnsi" w:eastAsia="SimSun" w:hAnsiTheme="minorHAnsi" w:cstheme="minorHAnsi"/>
                <w:b/>
                <w:bCs/>
                <w:sz w:val="20"/>
                <w:szCs w:val="20"/>
                <w:lang w:eastAsia="zh-CN"/>
              </w:rPr>
              <w:t>学生工整书写姓名：</w:t>
            </w:r>
          </w:p>
        </w:tc>
        <w:tc>
          <w:tcPr>
            <w:tcW w:w="8100" w:type="dxa"/>
            <w:gridSpan w:val="5"/>
          </w:tcPr>
          <w:p w14:paraId="02E567CB" w14:textId="77777777" w:rsidR="00CF3FE0" w:rsidRPr="00A84C04" w:rsidRDefault="00CF3FE0" w:rsidP="00CF3FE0">
            <w:pPr>
              <w:rPr>
                <w:rFonts w:asciiTheme="minorHAnsi" w:eastAsia="SimSun" w:hAnsiTheme="minorHAnsi" w:cstheme="minorHAnsi"/>
                <w:b/>
                <w:bCs/>
                <w:sz w:val="20"/>
                <w:szCs w:val="20"/>
              </w:rPr>
            </w:pPr>
          </w:p>
          <w:p w14:paraId="35CB9011" w14:textId="77777777" w:rsidR="00CF3FE0" w:rsidRPr="00A84C04" w:rsidRDefault="00CF3FE0" w:rsidP="00CF3FE0">
            <w:pPr>
              <w:rPr>
                <w:rFonts w:asciiTheme="minorHAnsi" w:eastAsia="SimSun" w:hAnsiTheme="minorHAnsi" w:cstheme="minorHAnsi"/>
                <w:b/>
                <w:bCs/>
                <w:sz w:val="20"/>
                <w:szCs w:val="20"/>
              </w:rPr>
            </w:pPr>
          </w:p>
        </w:tc>
      </w:tr>
      <w:tr w:rsidR="001424B3" w:rsidRPr="00A84C04" w14:paraId="6F2FB172" w14:textId="77777777" w:rsidTr="37B57DD2">
        <w:trPr>
          <w:trHeight w:val="503"/>
        </w:trPr>
        <w:tc>
          <w:tcPr>
            <w:tcW w:w="2875" w:type="dxa"/>
            <w:shd w:val="clear" w:color="auto" w:fill="D9D9D9" w:themeFill="background1" w:themeFillShade="D9"/>
          </w:tcPr>
          <w:p w14:paraId="2EAB831B" w14:textId="77777777" w:rsidR="001424B3" w:rsidRPr="00A84C04" w:rsidRDefault="001424B3"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年级：</w:t>
            </w:r>
            <w:r w:rsidRPr="00A84C04">
              <w:rPr>
                <w:rFonts w:asciiTheme="minorHAnsi" w:eastAsia="SimSun" w:hAnsiTheme="minorHAnsi" w:cstheme="minorHAnsi"/>
                <w:b/>
                <w:bCs/>
                <w:sz w:val="20"/>
                <w:szCs w:val="20"/>
                <w:lang w:eastAsia="zh-CN"/>
              </w:rPr>
              <w:t xml:space="preserve"> </w:t>
            </w:r>
          </w:p>
        </w:tc>
        <w:tc>
          <w:tcPr>
            <w:tcW w:w="8100" w:type="dxa"/>
            <w:gridSpan w:val="5"/>
          </w:tcPr>
          <w:p w14:paraId="04D15ED5" w14:textId="77777777" w:rsidR="001424B3" w:rsidRPr="00A84C04" w:rsidRDefault="001424B3" w:rsidP="00CF3FE0">
            <w:pPr>
              <w:rPr>
                <w:rFonts w:asciiTheme="minorHAnsi" w:eastAsia="SimSun" w:hAnsiTheme="minorHAnsi" w:cstheme="minorHAnsi"/>
                <w:b/>
                <w:bCs/>
                <w:sz w:val="20"/>
                <w:szCs w:val="20"/>
              </w:rPr>
            </w:pPr>
          </w:p>
        </w:tc>
      </w:tr>
      <w:tr w:rsidR="001424B3" w:rsidRPr="00A84C04" w14:paraId="0CDC66EF" w14:textId="77777777" w:rsidTr="37B57DD2">
        <w:tc>
          <w:tcPr>
            <w:tcW w:w="2875" w:type="dxa"/>
            <w:shd w:val="clear" w:color="auto" w:fill="D9D9D9" w:themeFill="background1" w:themeFillShade="D9"/>
          </w:tcPr>
          <w:p w14:paraId="13B758BB" w14:textId="77777777" w:rsidR="001424B3" w:rsidRPr="00A84C04" w:rsidRDefault="001424B3"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出生日期：</w:t>
            </w:r>
          </w:p>
          <w:p w14:paraId="7BD3AA37" w14:textId="77777777" w:rsidR="001424B3" w:rsidRPr="00A84C04" w:rsidRDefault="001424B3" w:rsidP="00347435">
            <w:pPr>
              <w:rPr>
                <w:rFonts w:asciiTheme="minorHAnsi" w:eastAsia="SimSun" w:hAnsiTheme="minorHAnsi" w:cstheme="minorHAnsi"/>
                <w:b/>
                <w:bCs/>
                <w:sz w:val="20"/>
                <w:szCs w:val="20"/>
              </w:rPr>
            </w:pPr>
            <w:r w:rsidRPr="00A84C04">
              <w:rPr>
                <w:rFonts w:asciiTheme="minorHAnsi" w:eastAsia="SimSun" w:hAnsiTheme="minorHAnsi" w:cstheme="minorHAnsi"/>
                <w:i/>
                <w:iCs/>
                <w:sz w:val="20"/>
                <w:szCs w:val="20"/>
                <w:lang w:eastAsia="zh-CN"/>
              </w:rPr>
              <w:t>（月</w:t>
            </w:r>
            <w:r w:rsidRPr="00A84C04">
              <w:rPr>
                <w:rFonts w:asciiTheme="minorHAnsi" w:eastAsia="SimSun" w:hAnsiTheme="minorHAnsi" w:cstheme="minorHAnsi"/>
                <w:i/>
                <w:iCs/>
                <w:sz w:val="20"/>
                <w:szCs w:val="20"/>
                <w:lang w:eastAsia="zh-CN"/>
              </w:rPr>
              <w:t>/</w:t>
            </w:r>
            <w:r w:rsidRPr="00A84C04">
              <w:rPr>
                <w:rFonts w:asciiTheme="minorHAnsi" w:eastAsia="SimSun" w:hAnsiTheme="minorHAnsi" w:cstheme="minorHAnsi"/>
                <w:i/>
                <w:iCs/>
                <w:sz w:val="20"/>
                <w:szCs w:val="20"/>
                <w:lang w:eastAsia="zh-CN"/>
              </w:rPr>
              <w:t>日</w:t>
            </w:r>
            <w:r w:rsidRPr="00A84C04">
              <w:rPr>
                <w:rFonts w:asciiTheme="minorHAnsi" w:eastAsia="SimSun" w:hAnsiTheme="minorHAnsi" w:cstheme="minorHAnsi"/>
                <w:i/>
                <w:iCs/>
                <w:sz w:val="20"/>
                <w:szCs w:val="20"/>
                <w:lang w:eastAsia="zh-CN"/>
              </w:rPr>
              <w:t>/</w:t>
            </w:r>
            <w:r w:rsidRPr="00A84C04">
              <w:rPr>
                <w:rFonts w:asciiTheme="minorHAnsi" w:eastAsia="SimSun" w:hAnsiTheme="minorHAnsi" w:cstheme="minorHAnsi"/>
                <w:i/>
                <w:iCs/>
                <w:sz w:val="20"/>
                <w:szCs w:val="20"/>
                <w:lang w:eastAsia="zh-CN"/>
              </w:rPr>
              <w:t>年）</w:t>
            </w:r>
          </w:p>
        </w:tc>
        <w:tc>
          <w:tcPr>
            <w:tcW w:w="8100" w:type="dxa"/>
            <w:gridSpan w:val="5"/>
          </w:tcPr>
          <w:p w14:paraId="0235E73C" w14:textId="77777777" w:rsidR="001424B3" w:rsidRPr="00A84C04" w:rsidRDefault="001424B3" w:rsidP="00CF3FE0">
            <w:pPr>
              <w:rPr>
                <w:rFonts w:asciiTheme="minorHAnsi" w:eastAsia="SimSun" w:hAnsiTheme="minorHAnsi" w:cstheme="minorHAnsi"/>
                <w:b/>
                <w:bCs/>
                <w:sz w:val="20"/>
                <w:szCs w:val="20"/>
              </w:rPr>
            </w:pPr>
          </w:p>
          <w:p w14:paraId="68F4A7F6" w14:textId="77777777" w:rsidR="001424B3" w:rsidRPr="00A84C04" w:rsidRDefault="001424B3" w:rsidP="00CF3FE0">
            <w:pPr>
              <w:rPr>
                <w:rFonts w:asciiTheme="minorHAnsi" w:eastAsia="SimSun" w:hAnsiTheme="minorHAnsi" w:cstheme="minorHAnsi"/>
                <w:b/>
                <w:bCs/>
                <w:sz w:val="20"/>
                <w:szCs w:val="20"/>
              </w:rPr>
            </w:pPr>
          </w:p>
        </w:tc>
      </w:tr>
      <w:tr w:rsidR="001424B3" w:rsidRPr="00A84C04" w14:paraId="1B316BB3" w14:textId="77777777" w:rsidTr="37B57DD2">
        <w:trPr>
          <w:trHeight w:val="584"/>
        </w:trPr>
        <w:tc>
          <w:tcPr>
            <w:tcW w:w="2875" w:type="dxa"/>
            <w:shd w:val="clear" w:color="auto" w:fill="D9D9D9" w:themeFill="background1" w:themeFillShade="D9"/>
          </w:tcPr>
          <w:p w14:paraId="7E658BC7" w14:textId="77777777" w:rsidR="001424B3" w:rsidRPr="00A84C04" w:rsidRDefault="001424B3" w:rsidP="00E3101C">
            <w:pPr>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地址：</w:t>
            </w:r>
          </w:p>
        </w:tc>
        <w:tc>
          <w:tcPr>
            <w:tcW w:w="2700" w:type="dxa"/>
          </w:tcPr>
          <w:p w14:paraId="18B050E6" w14:textId="77777777" w:rsidR="001424B3" w:rsidRPr="00A84C04" w:rsidRDefault="001424B3" w:rsidP="00CF3FE0">
            <w:pPr>
              <w:rPr>
                <w:rFonts w:asciiTheme="minorHAnsi" w:eastAsia="SimSun" w:hAnsiTheme="minorHAnsi" w:cstheme="minorHAnsi"/>
                <w:noProof/>
                <w:sz w:val="20"/>
                <w:szCs w:val="20"/>
              </w:rPr>
            </w:pPr>
          </w:p>
        </w:tc>
        <w:tc>
          <w:tcPr>
            <w:tcW w:w="1350" w:type="dxa"/>
            <w:shd w:val="clear" w:color="auto" w:fill="D0CECE" w:themeFill="background2" w:themeFillShade="E6"/>
          </w:tcPr>
          <w:p w14:paraId="3F1C47EB" w14:textId="77777777" w:rsidR="001424B3" w:rsidRPr="00A84C04" w:rsidRDefault="001424B3" w:rsidP="00CF3FE0">
            <w:pPr>
              <w:rPr>
                <w:rFonts w:asciiTheme="minorHAnsi" w:eastAsia="SimSun" w:hAnsiTheme="minorHAnsi" w:cstheme="minorHAnsi"/>
                <w:b/>
                <w:bCs/>
                <w:noProof/>
                <w:sz w:val="20"/>
                <w:szCs w:val="20"/>
              </w:rPr>
            </w:pPr>
            <w:r w:rsidRPr="00A84C04">
              <w:rPr>
                <w:rFonts w:asciiTheme="minorHAnsi" w:eastAsia="SimSun" w:hAnsiTheme="minorHAnsi" w:cstheme="minorHAnsi"/>
                <w:b/>
                <w:bCs/>
                <w:noProof/>
                <w:sz w:val="20"/>
                <w:szCs w:val="20"/>
                <w:lang w:eastAsia="zh-CN"/>
              </w:rPr>
              <w:t>城市：</w:t>
            </w:r>
          </w:p>
        </w:tc>
        <w:tc>
          <w:tcPr>
            <w:tcW w:w="1350" w:type="dxa"/>
          </w:tcPr>
          <w:p w14:paraId="3AFFDD56" w14:textId="77777777" w:rsidR="001424B3" w:rsidRPr="00A84C04" w:rsidRDefault="001424B3" w:rsidP="00CF3FE0">
            <w:pPr>
              <w:rPr>
                <w:rFonts w:asciiTheme="minorHAnsi" w:eastAsia="SimSun" w:hAnsiTheme="minorHAnsi" w:cstheme="minorHAnsi"/>
                <w:noProof/>
                <w:sz w:val="20"/>
                <w:szCs w:val="20"/>
              </w:rPr>
            </w:pPr>
          </w:p>
        </w:tc>
        <w:tc>
          <w:tcPr>
            <w:tcW w:w="1350" w:type="dxa"/>
            <w:shd w:val="clear" w:color="auto" w:fill="D0CECE" w:themeFill="background2" w:themeFillShade="E6"/>
          </w:tcPr>
          <w:p w14:paraId="04DAF35A" w14:textId="77777777" w:rsidR="001424B3" w:rsidRPr="00A84C04" w:rsidRDefault="001424B3" w:rsidP="00CF3FE0">
            <w:pPr>
              <w:rPr>
                <w:rFonts w:asciiTheme="minorHAnsi" w:eastAsia="SimSun" w:hAnsiTheme="minorHAnsi" w:cstheme="minorHAnsi"/>
                <w:b/>
                <w:bCs/>
                <w:noProof/>
                <w:sz w:val="20"/>
                <w:szCs w:val="20"/>
              </w:rPr>
            </w:pPr>
            <w:r w:rsidRPr="00A84C04">
              <w:rPr>
                <w:rFonts w:asciiTheme="minorHAnsi" w:eastAsia="SimSun" w:hAnsiTheme="minorHAnsi" w:cstheme="minorHAnsi"/>
                <w:b/>
                <w:bCs/>
                <w:noProof/>
                <w:sz w:val="20"/>
                <w:szCs w:val="20"/>
                <w:lang w:eastAsia="zh-CN"/>
              </w:rPr>
              <w:t>邮政编码：</w:t>
            </w:r>
          </w:p>
        </w:tc>
        <w:tc>
          <w:tcPr>
            <w:tcW w:w="1350" w:type="dxa"/>
          </w:tcPr>
          <w:p w14:paraId="5EB685A1" w14:textId="77777777" w:rsidR="001424B3" w:rsidRPr="00A84C04" w:rsidRDefault="001424B3" w:rsidP="00CF3FE0">
            <w:pPr>
              <w:rPr>
                <w:rFonts w:asciiTheme="minorHAnsi" w:eastAsia="SimSun" w:hAnsiTheme="minorHAnsi" w:cstheme="minorHAnsi"/>
                <w:noProof/>
                <w:sz w:val="20"/>
                <w:szCs w:val="20"/>
              </w:rPr>
            </w:pPr>
          </w:p>
        </w:tc>
      </w:tr>
      <w:tr w:rsidR="00A04699" w:rsidRPr="00A84C04" w14:paraId="521F1283" w14:textId="77777777" w:rsidTr="37B57DD2">
        <w:trPr>
          <w:trHeight w:val="620"/>
        </w:trPr>
        <w:tc>
          <w:tcPr>
            <w:tcW w:w="2875" w:type="dxa"/>
            <w:shd w:val="clear" w:color="auto" w:fill="D9D9D9" w:themeFill="background1" w:themeFillShade="D9"/>
          </w:tcPr>
          <w:p w14:paraId="51FD6F51" w14:textId="77777777" w:rsidR="00A04699" w:rsidRPr="00A84C04" w:rsidRDefault="00A04699" w:rsidP="37B57DD2">
            <w:pPr>
              <w:rPr>
                <w:rFonts w:asciiTheme="minorHAnsi" w:eastAsia="SimSun" w:hAnsiTheme="minorHAnsi" w:cstheme="minorBidi"/>
                <w:b/>
                <w:bCs/>
                <w:sz w:val="20"/>
                <w:szCs w:val="20"/>
              </w:rPr>
            </w:pPr>
            <w:r w:rsidRPr="00A84C04">
              <w:rPr>
                <w:rFonts w:asciiTheme="minorHAnsi" w:eastAsia="SimSun" w:hAnsiTheme="minorHAnsi" w:cstheme="minorBidi"/>
                <w:b/>
                <w:bCs/>
                <w:sz w:val="20"/>
                <w:szCs w:val="20"/>
                <w:lang w:eastAsia="zh-CN"/>
              </w:rPr>
              <w:t>同意</w:t>
            </w:r>
            <w:r w:rsidRPr="00A84C04">
              <w:rPr>
                <w:rFonts w:asciiTheme="minorHAnsi" w:eastAsia="SimSun" w:hAnsiTheme="minorHAnsi" w:cstheme="minorBidi"/>
                <w:b/>
                <w:bCs/>
                <w:sz w:val="20"/>
                <w:szCs w:val="20"/>
                <w:lang w:eastAsia="zh-CN"/>
              </w:rPr>
              <w:t xml:space="preserve"> COVID-19 </w:t>
            </w:r>
            <w:r w:rsidRPr="00A84C04">
              <w:rPr>
                <w:rFonts w:asciiTheme="minorHAnsi" w:eastAsia="SimSun" w:hAnsiTheme="minorHAnsi" w:cstheme="minorBidi"/>
                <w:b/>
                <w:bCs/>
                <w:sz w:val="20"/>
                <w:szCs w:val="20"/>
                <w:lang w:eastAsia="zh-CN"/>
              </w:rPr>
              <w:t>相关信息共享：</w:t>
            </w:r>
          </w:p>
        </w:tc>
        <w:tc>
          <w:tcPr>
            <w:tcW w:w="8100" w:type="dxa"/>
            <w:gridSpan w:val="5"/>
          </w:tcPr>
          <w:p w14:paraId="02A46699" w14:textId="72D192BA" w:rsidR="00A04699" w:rsidRPr="00A84C04" w:rsidRDefault="00E47F15" w:rsidP="37B57DD2">
            <w:pPr>
              <w:rPr>
                <w:rFonts w:asciiTheme="minorHAnsi" w:eastAsia="SimSun" w:hAnsiTheme="minorHAnsi" w:cstheme="minorBidi"/>
                <w:sz w:val="20"/>
                <w:szCs w:val="20"/>
              </w:rPr>
            </w:pPr>
            <w:r>
              <w:rPr>
                <w:rFonts w:asciiTheme="minorHAnsi" w:eastAsia="SimSun" w:hAnsiTheme="minorHAnsi"/>
                <w:noProof/>
                <w:sz w:val="20"/>
                <w:szCs w:val="20"/>
                <w:lang w:eastAsia="zh-CN"/>
              </w:rPr>
              <mc:AlternateContent>
                <mc:Choice Requires="wps">
                  <w:drawing>
                    <wp:anchor distT="0" distB="0" distL="114300" distR="114300" simplePos="0" relativeHeight="251658240" behindDoc="0" locked="0" layoutInCell="1" allowOverlap="1" wp14:anchorId="365BFD67" wp14:editId="0FA2C7A4">
                      <wp:simplePos x="0" y="0"/>
                      <wp:positionH relativeFrom="column">
                        <wp:posOffset>-6985</wp:posOffset>
                      </wp:positionH>
                      <wp:positionV relativeFrom="paragraph">
                        <wp:posOffset>17145</wp:posOffset>
                      </wp:positionV>
                      <wp:extent cx="117475" cy="95250"/>
                      <wp:effectExtent l="0" t="0" r="15875" b="19050"/>
                      <wp:wrapNone/>
                      <wp:docPr id="4" name="Rectangle 4" descr="Checkbox"/>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 cy="952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C8C00E" id="Rectangle 4" o:spid="_x0000_s1026" alt="Checkbox" style="position:absolute;margin-left:-.55pt;margin-top:1.35pt;width:9.25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" fillcolor="window" strokecolor="windowText" strokeweight="1pt">
                      <v:path arrowok="t"/>
                    </v:rect>
                  </w:pict>
                </mc:Fallback>
              </mc:AlternateContent>
            </w:r>
            <w:r w:rsidR="00A04699" w:rsidRPr="00A84C04">
              <w:rPr>
                <w:rFonts w:asciiTheme="minorHAnsi" w:eastAsia="SimSun" w:hAnsiTheme="minorHAnsi"/>
                <w:sz w:val="20"/>
                <w:szCs w:val="20"/>
                <w:lang w:eastAsia="zh-CN"/>
              </w:rPr>
              <w:t xml:space="preserve">      </w:t>
            </w:r>
            <w:r w:rsidR="00A04699" w:rsidRPr="00A84C04">
              <w:rPr>
                <w:rFonts w:asciiTheme="minorHAnsi" w:eastAsia="SimSun" w:hAnsiTheme="minorHAnsi"/>
                <w:sz w:val="20"/>
                <w:szCs w:val="20"/>
                <w:lang w:eastAsia="zh-CN"/>
              </w:rPr>
              <w:t>是，我授权我学生所在学校与下面列出的课前</w:t>
            </w:r>
            <w:r w:rsidR="00A04699" w:rsidRPr="00A84C04">
              <w:rPr>
                <w:rFonts w:asciiTheme="minorHAnsi" w:eastAsia="SimSun" w:hAnsiTheme="minorHAnsi"/>
                <w:sz w:val="20"/>
                <w:szCs w:val="20"/>
                <w:lang w:eastAsia="zh-CN"/>
              </w:rPr>
              <w:t>/</w:t>
            </w:r>
            <w:r w:rsidR="00A04699" w:rsidRPr="00A84C04">
              <w:rPr>
                <w:rFonts w:asciiTheme="minorHAnsi" w:eastAsia="SimSun" w:hAnsiTheme="minorHAnsi"/>
                <w:sz w:val="20"/>
                <w:szCs w:val="20"/>
                <w:lang w:eastAsia="zh-CN"/>
              </w:rPr>
              <w:t>课后计划相互共享我学生的</w:t>
            </w:r>
            <w:r w:rsidR="00A04699" w:rsidRPr="00A84C04">
              <w:rPr>
                <w:rFonts w:asciiTheme="minorHAnsi" w:eastAsia="SimSun" w:hAnsiTheme="minorHAnsi"/>
                <w:sz w:val="20"/>
                <w:szCs w:val="20"/>
                <w:lang w:eastAsia="zh-CN"/>
              </w:rPr>
              <w:t xml:space="preserve"> COVID-19 </w:t>
            </w:r>
            <w:r w:rsidR="00A04699" w:rsidRPr="00A84C04">
              <w:rPr>
                <w:rFonts w:asciiTheme="minorHAnsi" w:eastAsia="SimSun" w:hAnsiTheme="minorHAnsi"/>
                <w:sz w:val="20"/>
                <w:szCs w:val="20"/>
                <w:lang w:eastAsia="zh-CN"/>
              </w:rPr>
              <w:t>测试结果以及被确定为密切接触者可能需要参加测试并留校观察的信息。</w:t>
            </w:r>
            <w:r w:rsidR="00A04699" w:rsidRPr="00A84C04">
              <w:rPr>
                <w:rFonts w:asciiTheme="minorHAnsi" w:eastAsia="SimSun" w:hAnsiTheme="minorHAnsi"/>
                <w:sz w:val="20"/>
                <w:szCs w:val="20"/>
                <w:lang w:eastAsia="zh-CN"/>
              </w:rPr>
              <w:t xml:space="preserve"> </w:t>
            </w:r>
          </w:p>
          <w:p w14:paraId="7800ABD5" w14:textId="77777777" w:rsidR="00A04699" w:rsidRPr="00A84C04" w:rsidRDefault="00A04699" w:rsidP="00A04699">
            <w:pPr>
              <w:rPr>
                <w:rFonts w:asciiTheme="minorHAnsi" w:eastAsia="SimSun" w:hAnsiTheme="minorHAnsi" w:cstheme="minorHAnsi"/>
                <w:sz w:val="20"/>
                <w:szCs w:val="20"/>
              </w:rPr>
            </w:pPr>
          </w:p>
          <w:p w14:paraId="4CCD09AF" w14:textId="77777777" w:rsidR="00A04699" w:rsidRPr="00A84C04" w:rsidRDefault="00A04699" w:rsidP="37B57DD2">
            <w:pPr>
              <w:rPr>
                <w:rFonts w:asciiTheme="minorHAnsi" w:eastAsia="SimSun" w:hAnsiTheme="minorHAnsi" w:cstheme="minorBidi"/>
                <w:sz w:val="20"/>
                <w:szCs w:val="20"/>
              </w:rPr>
            </w:pPr>
            <w:r w:rsidRPr="00A84C04">
              <w:rPr>
                <w:rFonts w:asciiTheme="minorHAnsi" w:eastAsia="SimSun" w:hAnsiTheme="minorHAnsi" w:cstheme="minorBidi"/>
                <w:sz w:val="20"/>
                <w:szCs w:val="20"/>
                <w:lang w:eastAsia="zh-CN"/>
              </w:rPr>
              <w:t>________________________                              ________________________</w:t>
            </w:r>
          </w:p>
          <w:p w14:paraId="70F9605A" w14:textId="77777777" w:rsidR="00EA5A2F" w:rsidRPr="00A84C04" w:rsidRDefault="48C48B8A" w:rsidP="00A84C04">
            <w:pPr>
              <w:tabs>
                <w:tab w:val="left" w:pos="1695"/>
              </w:tabs>
              <w:rPr>
                <w:rFonts w:asciiTheme="minorHAnsi" w:eastAsia="SimSun" w:hAnsiTheme="minorHAnsi" w:cstheme="minorBidi"/>
                <w:sz w:val="20"/>
                <w:szCs w:val="20"/>
              </w:rPr>
            </w:pPr>
            <w:r w:rsidRPr="00A84C04">
              <w:rPr>
                <w:rFonts w:asciiTheme="minorHAnsi" w:eastAsia="SimSun" w:hAnsiTheme="minorHAnsi" w:cstheme="minorBidi"/>
                <w:sz w:val="20"/>
                <w:szCs w:val="20"/>
                <w:lang w:eastAsia="zh-CN"/>
              </w:rPr>
              <w:t>学生所在学校</w:t>
            </w:r>
            <w:r w:rsidR="00A84C04">
              <w:rPr>
                <w:rFonts w:asciiTheme="minorHAnsi" w:eastAsia="SimSun" w:hAnsiTheme="minorHAnsi" w:cstheme="minorBidi"/>
                <w:sz w:val="20"/>
                <w:szCs w:val="20"/>
                <w:lang w:val="en-US" w:eastAsia="zh-CN"/>
              </w:rPr>
              <w:t xml:space="preserve">                                                         </w:t>
            </w:r>
            <w:r w:rsidRPr="00A84C04">
              <w:rPr>
                <w:rFonts w:asciiTheme="minorHAnsi" w:eastAsia="SimSun" w:hAnsiTheme="minorHAnsi" w:cstheme="minorBidi"/>
                <w:sz w:val="20"/>
                <w:szCs w:val="20"/>
                <w:lang w:eastAsia="zh-CN"/>
              </w:rPr>
              <w:t>学生的</w:t>
            </w:r>
            <w:r w:rsidRPr="00A84C04">
              <w:rPr>
                <w:rFonts w:asciiTheme="minorHAnsi" w:eastAsia="SimSun" w:hAnsiTheme="minorHAnsi" w:cstheme="minorBidi"/>
                <w:sz w:val="20"/>
                <w:szCs w:val="20"/>
                <w:lang w:eastAsia="zh-CN"/>
              </w:rPr>
              <w:t xml:space="preserve"> OST</w:t>
            </w:r>
            <w:r w:rsidR="00A84C04">
              <w:rPr>
                <w:rFonts w:asciiTheme="minorHAnsi" w:eastAsia="SimSun" w:hAnsiTheme="minorHAnsi" w:cstheme="minorBidi"/>
                <w:sz w:val="20"/>
                <w:szCs w:val="20"/>
                <w:lang w:eastAsia="zh-CN"/>
              </w:rPr>
              <w:t xml:space="preserve"> </w:t>
            </w:r>
            <w:r w:rsidRPr="00A84C04">
              <w:rPr>
                <w:rFonts w:asciiTheme="minorHAnsi" w:eastAsia="SimSun" w:hAnsiTheme="minorHAnsi" w:cstheme="minorBidi"/>
                <w:sz w:val="20"/>
                <w:szCs w:val="20"/>
                <w:lang w:eastAsia="zh-CN"/>
              </w:rPr>
              <w:t>计划</w:t>
            </w:r>
          </w:p>
          <w:p w14:paraId="29F25E79" w14:textId="77777777" w:rsidR="00A04699" w:rsidRPr="00A84C04" w:rsidRDefault="00A04699" w:rsidP="004F26EB">
            <w:pPr>
              <w:rPr>
                <w:rFonts w:asciiTheme="minorHAnsi" w:eastAsia="SimSun" w:hAnsiTheme="minorHAnsi" w:cstheme="minorHAnsi"/>
                <w:noProof/>
                <w:sz w:val="20"/>
                <w:szCs w:val="20"/>
              </w:rPr>
            </w:pPr>
          </w:p>
        </w:tc>
      </w:tr>
      <w:tr w:rsidR="004F26EB" w:rsidRPr="00A84C04" w14:paraId="1F51505A" w14:textId="77777777" w:rsidTr="37B57DD2">
        <w:trPr>
          <w:trHeight w:val="260"/>
        </w:trPr>
        <w:tc>
          <w:tcPr>
            <w:tcW w:w="10975" w:type="dxa"/>
            <w:gridSpan w:val="6"/>
            <w:shd w:val="clear" w:color="auto" w:fill="4472C4" w:themeFill="accent1"/>
          </w:tcPr>
          <w:p w14:paraId="0D15FB2B" w14:textId="77777777" w:rsidR="004F26EB" w:rsidRPr="00A84C04" w:rsidRDefault="004F26EB" w:rsidP="004F26EB">
            <w:pPr>
              <w:jc w:val="center"/>
              <w:rPr>
                <w:rFonts w:asciiTheme="minorHAnsi" w:eastAsia="SimSun" w:hAnsiTheme="minorHAnsi" w:cstheme="minorHAnsi"/>
                <w:b/>
                <w:bCs/>
                <w:sz w:val="24"/>
              </w:rPr>
            </w:pPr>
            <w:r w:rsidRPr="00A84C04">
              <w:rPr>
                <w:rFonts w:asciiTheme="minorHAnsi" w:eastAsia="SimSun" w:hAnsiTheme="minorHAnsi" w:cstheme="minorHAnsi"/>
                <w:b/>
                <w:bCs/>
                <w:color w:val="FFFFFF" w:themeColor="background1"/>
                <w:sz w:val="24"/>
                <w:lang w:eastAsia="zh-CN"/>
              </w:rPr>
              <w:t>同意</w:t>
            </w:r>
          </w:p>
        </w:tc>
      </w:tr>
      <w:tr w:rsidR="004F26EB" w:rsidRPr="00A84C04" w14:paraId="40B4BE20" w14:textId="77777777" w:rsidTr="37B57DD2">
        <w:trPr>
          <w:trHeight w:val="350"/>
        </w:trPr>
        <w:tc>
          <w:tcPr>
            <w:tcW w:w="10975" w:type="dxa"/>
            <w:gridSpan w:val="6"/>
            <w:shd w:val="clear" w:color="auto" w:fill="FFFFFF" w:themeFill="background1"/>
          </w:tcPr>
          <w:p w14:paraId="0D845B39" w14:textId="77777777" w:rsidR="004F26EB" w:rsidRPr="00A84C04" w:rsidRDefault="004F26EB" w:rsidP="004F26EB">
            <w:pPr>
              <w:rPr>
                <w:rFonts w:asciiTheme="minorHAnsi" w:eastAsia="SimSun" w:hAnsiTheme="minorHAnsi" w:cstheme="minorHAnsi"/>
                <w:sz w:val="24"/>
              </w:rPr>
            </w:pPr>
            <w:r w:rsidRPr="00A84C04">
              <w:rPr>
                <w:rFonts w:asciiTheme="minorHAnsi" w:eastAsia="SimSun" w:hAnsiTheme="minorHAnsi" w:cstheme="minorHAnsi"/>
                <w:sz w:val="24"/>
                <w:lang w:eastAsia="zh-CN"/>
              </w:rPr>
              <w:t>通过填写并提交此表格，我确认我是适当的家长、监护人或具有合法授权表示同意的人，并且：</w:t>
            </w:r>
          </w:p>
          <w:p w14:paraId="29AC5AF9" w14:textId="77777777" w:rsidR="004F26EB" w:rsidRPr="00A84C04" w:rsidRDefault="004F26EB" w:rsidP="004F26EB">
            <w:pPr>
              <w:rPr>
                <w:rFonts w:asciiTheme="minorHAnsi" w:eastAsia="SimSun" w:hAnsiTheme="minorHAnsi" w:cstheme="minorHAnsi"/>
                <w:sz w:val="24"/>
              </w:rPr>
            </w:pPr>
          </w:p>
          <w:p w14:paraId="542ABDF3" w14:textId="77777777" w:rsidR="008B04C5" w:rsidRPr="00A84C04" w:rsidRDefault="004F26EB" w:rsidP="37B57DD2">
            <w:pPr>
              <w:pStyle w:val="ListParagraph"/>
              <w:numPr>
                <w:ilvl w:val="0"/>
                <w:numId w:val="8"/>
              </w:numPr>
              <w:rPr>
                <w:rFonts w:asciiTheme="minorHAnsi" w:eastAsia="SimSun" w:hAnsiTheme="minorHAnsi" w:cstheme="minorBidi"/>
                <w:sz w:val="24"/>
              </w:rPr>
            </w:pPr>
            <w:r w:rsidRPr="00A84C04">
              <w:rPr>
                <w:rFonts w:asciiTheme="minorHAnsi" w:eastAsia="SimSun" w:hAnsiTheme="minorHAnsi" w:cstheme="minorBidi"/>
                <w:sz w:val="24"/>
                <w:lang w:eastAsia="zh-CN"/>
              </w:rPr>
              <w:t>我或其他具备合法授权资格的个人先前已授权在学校收集和测试我学生的</w:t>
            </w:r>
            <w:r w:rsidRPr="00A84C04">
              <w:rPr>
                <w:rFonts w:asciiTheme="minorHAnsi" w:eastAsia="SimSun" w:hAnsiTheme="minorHAnsi" w:cstheme="minorBidi"/>
                <w:sz w:val="24"/>
                <w:lang w:eastAsia="zh-CN"/>
              </w:rPr>
              <w:t xml:space="preserve"> COVID-19 </w:t>
            </w:r>
            <w:r w:rsidRPr="00A84C04">
              <w:rPr>
                <w:rFonts w:asciiTheme="minorHAnsi" w:eastAsia="SimSun" w:hAnsiTheme="minorHAnsi" w:cstheme="minorBidi"/>
                <w:sz w:val="24"/>
                <w:lang w:eastAsia="zh-CN"/>
              </w:rPr>
              <w:t>样本，并确认我的学生可以根据先前同意的条款继续参加该测试计划。</w:t>
            </w:r>
            <w:r w:rsidRPr="00A84C04">
              <w:rPr>
                <w:rFonts w:asciiTheme="minorHAnsi" w:eastAsia="SimSun" w:hAnsiTheme="minorHAnsi" w:cstheme="minorBidi"/>
                <w:sz w:val="24"/>
                <w:lang w:eastAsia="zh-CN"/>
              </w:rPr>
              <w:t xml:space="preserve">  </w:t>
            </w:r>
          </w:p>
          <w:p w14:paraId="06C5F5A9" w14:textId="77777777" w:rsidR="008E5BB7" w:rsidRPr="00A84C04" w:rsidRDefault="008B04C5" w:rsidP="37B57DD2">
            <w:pPr>
              <w:pStyle w:val="ListParagraph"/>
              <w:numPr>
                <w:ilvl w:val="0"/>
                <w:numId w:val="8"/>
              </w:numPr>
              <w:rPr>
                <w:rFonts w:asciiTheme="minorHAnsi" w:eastAsia="SimSun" w:hAnsiTheme="minorHAnsi" w:cstheme="minorBidi"/>
                <w:sz w:val="24"/>
              </w:rPr>
            </w:pPr>
            <w:r w:rsidRPr="00A84C04">
              <w:rPr>
                <w:rFonts w:asciiTheme="minorHAnsi" w:eastAsia="SimSun" w:hAnsiTheme="minorHAnsi" w:cstheme="minorBidi"/>
                <w:sz w:val="24"/>
                <w:lang w:eastAsia="zh-CN"/>
              </w:rPr>
              <w:t>除了我在先前同意书中列出的实体之外，我还授权我学生所在学校与课前</w:t>
            </w:r>
            <w:r w:rsidRPr="00A84C04">
              <w:rPr>
                <w:rFonts w:asciiTheme="minorHAnsi" w:eastAsia="SimSun" w:hAnsiTheme="minorHAnsi" w:cstheme="minorBidi"/>
                <w:sz w:val="24"/>
                <w:lang w:eastAsia="zh-CN"/>
              </w:rPr>
              <w:t>/</w:t>
            </w:r>
            <w:r w:rsidRPr="00A84C04">
              <w:rPr>
                <w:rFonts w:asciiTheme="minorHAnsi" w:eastAsia="SimSun" w:hAnsiTheme="minorHAnsi" w:cstheme="minorBidi"/>
                <w:sz w:val="24"/>
                <w:lang w:eastAsia="zh-CN"/>
              </w:rPr>
              <w:t>课后计划共享有关我学生的任何</w:t>
            </w:r>
            <w:r w:rsidRPr="00A84C04">
              <w:rPr>
                <w:rFonts w:asciiTheme="minorHAnsi" w:eastAsia="SimSun" w:hAnsiTheme="minorHAnsi" w:cstheme="minorBidi"/>
                <w:sz w:val="24"/>
                <w:lang w:eastAsia="zh-CN"/>
              </w:rPr>
              <w:t xml:space="preserve"> COVID-19 </w:t>
            </w:r>
            <w:r w:rsidRPr="00A84C04">
              <w:rPr>
                <w:rFonts w:asciiTheme="minorHAnsi" w:eastAsia="SimSun" w:hAnsiTheme="minorHAnsi" w:cstheme="minorBidi"/>
                <w:sz w:val="24"/>
                <w:lang w:eastAsia="zh-CN"/>
              </w:rPr>
              <w:t>测试结果以及我的学生是否被确定为密切接触者而可能需要参加测试并留校观察的信息。</w:t>
            </w:r>
            <w:r w:rsidRPr="00A84C04">
              <w:rPr>
                <w:rFonts w:asciiTheme="minorHAnsi" w:eastAsia="SimSun" w:hAnsiTheme="minorHAnsi" w:cstheme="minorBidi"/>
                <w:sz w:val="24"/>
                <w:lang w:eastAsia="zh-CN"/>
              </w:rPr>
              <w:t xml:space="preserve"> </w:t>
            </w:r>
          </w:p>
          <w:p w14:paraId="736E1AD3" w14:textId="77777777" w:rsidR="008E5BB7" w:rsidRPr="00A84C04" w:rsidRDefault="008E5BB7" w:rsidP="37B57DD2">
            <w:pPr>
              <w:pStyle w:val="ListParagraph"/>
              <w:numPr>
                <w:ilvl w:val="0"/>
                <w:numId w:val="8"/>
              </w:numPr>
              <w:rPr>
                <w:rFonts w:asciiTheme="minorHAnsi" w:eastAsia="SimSun" w:hAnsiTheme="minorHAnsi"/>
                <w:sz w:val="24"/>
              </w:rPr>
            </w:pPr>
            <w:r w:rsidRPr="00A84C04">
              <w:rPr>
                <w:rFonts w:asciiTheme="minorHAnsi" w:eastAsia="SimSun" w:hAnsiTheme="minorHAnsi" w:cstheme="minorBidi"/>
                <w:sz w:val="24"/>
                <w:lang w:eastAsia="zh-CN"/>
              </w:rPr>
              <w:t>我知道任何共享的信息可能包括披露我学生的身份、联系信息以及有关</w:t>
            </w:r>
            <w:r w:rsidRPr="00A84C04">
              <w:rPr>
                <w:rFonts w:asciiTheme="minorHAnsi" w:eastAsia="SimSun" w:hAnsiTheme="minorHAnsi" w:cstheme="minorBidi"/>
                <w:sz w:val="24"/>
                <w:lang w:eastAsia="zh-CN"/>
              </w:rPr>
              <w:t xml:space="preserve"> COVID-19 </w:t>
            </w:r>
            <w:r w:rsidRPr="00A84C04">
              <w:rPr>
                <w:rFonts w:asciiTheme="minorHAnsi" w:eastAsia="SimSun" w:hAnsiTheme="minorHAnsi" w:cstheme="minorBidi"/>
                <w:sz w:val="24"/>
                <w:lang w:eastAsia="zh-CN"/>
              </w:rPr>
              <w:t>测试结果的信息或他们作为密切接触者的身份信息。</w:t>
            </w:r>
          </w:p>
          <w:p w14:paraId="620806F6" w14:textId="77777777" w:rsidR="004F26EB" w:rsidRPr="00A84C04" w:rsidRDefault="004F26EB" w:rsidP="004F26EB">
            <w:pPr>
              <w:pStyle w:val="ListParagraph"/>
              <w:rPr>
                <w:rFonts w:asciiTheme="minorHAnsi" w:eastAsia="SimSun" w:hAnsiTheme="minorHAnsi" w:cstheme="minorHAnsi"/>
                <w:sz w:val="24"/>
              </w:rPr>
            </w:pPr>
          </w:p>
          <w:p w14:paraId="69000460" w14:textId="77777777" w:rsidR="004F26EB" w:rsidRPr="00A84C04" w:rsidRDefault="004F26EB" w:rsidP="37B57DD2">
            <w:pPr>
              <w:rPr>
                <w:rFonts w:asciiTheme="minorHAnsi" w:eastAsia="SimSun" w:hAnsiTheme="minorHAnsi" w:cstheme="minorBidi"/>
                <w:sz w:val="24"/>
              </w:rPr>
            </w:pPr>
            <w:r w:rsidRPr="00A84C04">
              <w:rPr>
                <w:rFonts w:asciiTheme="minorHAnsi" w:eastAsia="SimSun" w:hAnsiTheme="minorHAnsi" w:cstheme="minorBidi"/>
                <w:sz w:val="24"/>
                <w:lang w:eastAsia="zh-CN"/>
              </w:rPr>
              <w:t>我（下列签名者）已被告知</w:t>
            </w:r>
            <w:r w:rsidRPr="00A84C04">
              <w:rPr>
                <w:rFonts w:asciiTheme="minorHAnsi" w:eastAsia="SimSun" w:hAnsiTheme="minorHAnsi" w:cstheme="minorBidi"/>
                <w:sz w:val="24"/>
                <w:lang w:eastAsia="zh-CN"/>
              </w:rPr>
              <w:t xml:space="preserve"> COVID-19 </w:t>
            </w:r>
            <w:r w:rsidRPr="00A84C04">
              <w:rPr>
                <w:rFonts w:asciiTheme="minorHAnsi" w:eastAsia="SimSun" w:hAnsiTheme="minorHAnsi" w:cstheme="minorBidi"/>
                <w:sz w:val="24"/>
                <w:lang w:eastAsia="zh-CN"/>
              </w:rPr>
              <w:t>测试的目的、步骤、可能的好处和风险，并且我已收到此知情同意书的副本。我在签名之前已经有机会提出问题，并且已被告知可以随时提出其他问题。我自愿同意为我的学生进行这项</w:t>
            </w:r>
            <w:r w:rsidRPr="00A84C04">
              <w:rPr>
                <w:rFonts w:asciiTheme="minorHAnsi" w:eastAsia="SimSun" w:hAnsiTheme="minorHAnsi" w:cstheme="minorBidi"/>
                <w:sz w:val="24"/>
                <w:lang w:eastAsia="zh-CN"/>
              </w:rPr>
              <w:t>COVID-19</w:t>
            </w:r>
            <w:r w:rsidRPr="00A84C04">
              <w:rPr>
                <w:rFonts w:asciiTheme="minorHAnsi" w:eastAsia="SimSun" w:hAnsiTheme="minorHAnsi" w:cstheme="minorBidi"/>
                <w:sz w:val="24"/>
                <w:lang w:eastAsia="zh-CN"/>
              </w:rPr>
              <w:t>测试及本同意书中描述的各项披露内容。</w:t>
            </w:r>
          </w:p>
        </w:tc>
      </w:tr>
      <w:tr w:rsidR="004F26EB" w:rsidRPr="00A84C04" w14:paraId="7FA255C3" w14:textId="77777777" w:rsidTr="37B57DD2">
        <w:trPr>
          <w:trHeight w:val="124"/>
        </w:trPr>
        <w:tc>
          <w:tcPr>
            <w:tcW w:w="2875" w:type="dxa"/>
            <w:shd w:val="clear" w:color="auto" w:fill="F2F2F2" w:themeFill="background1" w:themeFillShade="F2"/>
          </w:tcPr>
          <w:p w14:paraId="70EEB700" w14:textId="77777777" w:rsidR="004F26EB" w:rsidRPr="00A84C04" w:rsidRDefault="004F26EB" w:rsidP="004F26EB">
            <w:pPr>
              <w:jc w:val="right"/>
              <w:rPr>
                <w:rFonts w:asciiTheme="minorHAnsi" w:eastAsia="SimSun" w:hAnsiTheme="minorHAnsi" w:cstheme="minorHAnsi"/>
                <w:b/>
                <w:bCs/>
                <w:sz w:val="20"/>
                <w:szCs w:val="20"/>
              </w:rPr>
            </w:pPr>
            <w:r w:rsidRPr="00A84C04">
              <w:rPr>
                <w:rFonts w:asciiTheme="minorHAnsi" w:eastAsia="SimSun" w:hAnsiTheme="minorHAnsi" w:cstheme="minorHAnsi"/>
                <w:b/>
                <w:bCs/>
                <w:sz w:val="20"/>
                <w:szCs w:val="20"/>
                <w:lang w:eastAsia="zh-CN"/>
              </w:rPr>
              <w:t>家长</w:t>
            </w:r>
            <w:r w:rsidRPr="00A84C04">
              <w:rPr>
                <w:rFonts w:asciiTheme="minorHAnsi" w:eastAsia="SimSun" w:hAnsiTheme="minorHAnsi" w:cstheme="minorHAnsi"/>
                <w:b/>
                <w:bCs/>
                <w:sz w:val="20"/>
                <w:szCs w:val="20"/>
                <w:lang w:eastAsia="zh-CN"/>
              </w:rPr>
              <w:t>/</w:t>
            </w:r>
            <w:r w:rsidRPr="00A84C04">
              <w:rPr>
                <w:rFonts w:asciiTheme="minorHAnsi" w:eastAsia="SimSun" w:hAnsiTheme="minorHAnsi" w:cstheme="minorHAnsi"/>
                <w:b/>
                <w:bCs/>
                <w:sz w:val="20"/>
                <w:szCs w:val="20"/>
                <w:lang w:eastAsia="zh-CN"/>
              </w:rPr>
              <w:t>监护人签名：</w:t>
            </w:r>
          </w:p>
          <w:p w14:paraId="10EF71FD" w14:textId="77777777" w:rsidR="004F26EB" w:rsidRPr="00A84C04" w:rsidRDefault="004F26EB" w:rsidP="004F26EB">
            <w:pPr>
              <w:jc w:val="right"/>
              <w:rPr>
                <w:rFonts w:asciiTheme="minorHAnsi" w:eastAsia="SimSun" w:hAnsiTheme="minorHAnsi" w:cstheme="minorHAnsi"/>
                <w:i/>
                <w:iCs/>
                <w:sz w:val="20"/>
                <w:szCs w:val="20"/>
              </w:rPr>
            </w:pPr>
          </w:p>
        </w:tc>
        <w:tc>
          <w:tcPr>
            <w:tcW w:w="5400" w:type="dxa"/>
            <w:gridSpan w:val="3"/>
            <w:shd w:val="clear" w:color="auto" w:fill="FFFFFF" w:themeFill="background1"/>
          </w:tcPr>
          <w:p w14:paraId="4CF4BB78" w14:textId="77777777" w:rsidR="004F26EB" w:rsidRPr="00A84C04" w:rsidRDefault="004F26EB" w:rsidP="004F26EB">
            <w:pPr>
              <w:rPr>
                <w:rFonts w:asciiTheme="minorHAnsi" w:eastAsia="SimSun" w:hAnsiTheme="minorHAnsi" w:cstheme="minorHAnsi"/>
                <w:b/>
                <w:bCs/>
                <w:sz w:val="20"/>
                <w:szCs w:val="20"/>
              </w:rPr>
            </w:pPr>
          </w:p>
          <w:p w14:paraId="63C8CC26" w14:textId="77777777" w:rsidR="004F26EB" w:rsidRPr="00A84C04" w:rsidRDefault="004F26EB" w:rsidP="004F26EB">
            <w:pPr>
              <w:rPr>
                <w:rFonts w:asciiTheme="minorHAnsi" w:eastAsia="SimSun" w:hAnsiTheme="minorHAnsi" w:cstheme="minorHAnsi"/>
                <w:b/>
                <w:bCs/>
                <w:sz w:val="20"/>
                <w:szCs w:val="20"/>
              </w:rPr>
            </w:pPr>
          </w:p>
        </w:tc>
        <w:tc>
          <w:tcPr>
            <w:tcW w:w="2700" w:type="dxa"/>
            <w:gridSpan w:val="2"/>
            <w:shd w:val="clear" w:color="auto" w:fill="F2F2F2" w:themeFill="background1" w:themeFillShade="F2"/>
          </w:tcPr>
          <w:p w14:paraId="294CBAAD" w14:textId="77777777" w:rsidR="004F26EB" w:rsidRPr="00A84C04" w:rsidRDefault="004F26EB" w:rsidP="004F26EB">
            <w:pPr>
              <w:rPr>
                <w:rFonts w:asciiTheme="minorHAnsi" w:eastAsia="SimSun" w:hAnsiTheme="minorHAnsi" w:cstheme="minorHAnsi"/>
                <w:b/>
                <w:bCs/>
                <w:sz w:val="21"/>
                <w:szCs w:val="21"/>
              </w:rPr>
            </w:pPr>
            <w:r w:rsidRPr="00A84C04">
              <w:rPr>
                <w:rFonts w:asciiTheme="minorHAnsi" w:eastAsia="SimSun" w:hAnsiTheme="minorHAnsi" w:cstheme="minorHAnsi"/>
                <w:b/>
                <w:bCs/>
                <w:sz w:val="20"/>
                <w:szCs w:val="20"/>
                <w:lang w:eastAsia="zh-CN"/>
              </w:rPr>
              <w:t>日期：</w:t>
            </w:r>
          </w:p>
        </w:tc>
      </w:tr>
    </w:tbl>
    <w:p w14:paraId="11C10EA8" w14:textId="77777777" w:rsidR="00545D27" w:rsidRPr="00A84C04" w:rsidRDefault="00545D27" w:rsidP="1560F324">
      <w:pPr>
        <w:rPr>
          <w:rFonts w:asciiTheme="minorHAnsi" w:eastAsia="SimSun" w:hAnsiTheme="minorHAnsi"/>
        </w:rPr>
      </w:pPr>
    </w:p>
    <w:sectPr w:rsidR="00545D27" w:rsidRPr="00A84C04"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ECB5D" w14:textId="77777777" w:rsidR="005B31FF" w:rsidRDefault="005B31FF" w:rsidP="00E54928">
      <w:r>
        <w:separator/>
      </w:r>
    </w:p>
  </w:endnote>
  <w:endnote w:type="continuationSeparator" w:id="0">
    <w:p w14:paraId="3D73D8B2" w14:textId="77777777" w:rsidR="005B31FF" w:rsidRDefault="005B31FF" w:rsidP="00E54928">
      <w:r>
        <w:continuationSeparator/>
      </w:r>
    </w:p>
  </w:endnote>
  <w:endnote w:type="continuationNotice" w:id="1">
    <w:p w14:paraId="44341364" w14:textId="77777777" w:rsidR="005B31FF" w:rsidRDefault="005B31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D12EB" w14:textId="77777777" w:rsidR="005B31FF" w:rsidRDefault="005B31FF" w:rsidP="00E54928">
      <w:r>
        <w:separator/>
      </w:r>
    </w:p>
  </w:footnote>
  <w:footnote w:type="continuationSeparator" w:id="0">
    <w:p w14:paraId="2398AE76" w14:textId="77777777" w:rsidR="005B31FF" w:rsidRDefault="005B31FF" w:rsidP="00E54928">
      <w:r>
        <w:continuationSeparator/>
      </w:r>
    </w:p>
  </w:footnote>
  <w:footnote w:type="continuationNotice" w:id="1">
    <w:p w14:paraId="79C902CE" w14:textId="77777777" w:rsidR="005B31FF" w:rsidRDefault="005B31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522017"/>
    <w:multiLevelType w:val="hybridMultilevel"/>
    <w:tmpl w:val="74CACBDC"/>
    <w:lvl w:ilvl="0" w:tplc="5ABC56DE">
      <w:start w:val="1"/>
      <w:numFmt w:val="bullet"/>
      <w:lvlText w:val=""/>
      <w:lvlJc w:val="left"/>
      <w:pPr>
        <w:ind w:left="720" w:hanging="360"/>
      </w:pPr>
      <w:rPr>
        <w:rFonts w:ascii="Symbol" w:hAnsi="Symbol" w:hint="default"/>
      </w:rPr>
    </w:lvl>
    <w:lvl w:ilvl="1" w:tplc="DC729104">
      <w:start w:val="1"/>
      <w:numFmt w:val="bullet"/>
      <w:lvlText w:val="o"/>
      <w:lvlJc w:val="left"/>
      <w:pPr>
        <w:ind w:left="1440" w:hanging="360"/>
      </w:pPr>
      <w:rPr>
        <w:rFonts w:ascii="Courier New" w:hAnsi="Courier New" w:hint="default"/>
      </w:rPr>
    </w:lvl>
    <w:lvl w:ilvl="2" w:tplc="B82617BC">
      <w:start w:val="1"/>
      <w:numFmt w:val="bullet"/>
      <w:lvlText w:val=""/>
      <w:lvlJc w:val="left"/>
      <w:pPr>
        <w:ind w:left="2160" w:hanging="360"/>
      </w:pPr>
      <w:rPr>
        <w:rFonts w:ascii="Wingdings" w:hAnsi="Wingdings" w:hint="default"/>
      </w:rPr>
    </w:lvl>
    <w:lvl w:ilvl="3" w:tplc="F6885A40">
      <w:start w:val="1"/>
      <w:numFmt w:val="bullet"/>
      <w:lvlText w:val=""/>
      <w:lvlJc w:val="left"/>
      <w:pPr>
        <w:ind w:left="2880" w:hanging="360"/>
      </w:pPr>
      <w:rPr>
        <w:rFonts w:ascii="Symbol" w:hAnsi="Symbol" w:hint="default"/>
      </w:rPr>
    </w:lvl>
    <w:lvl w:ilvl="4" w:tplc="C3D6A424">
      <w:start w:val="1"/>
      <w:numFmt w:val="bullet"/>
      <w:lvlText w:val="o"/>
      <w:lvlJc w:val="left"/>
      <w:pPr>
        <w:ind w:left="3600" w:hanging="360"/>
      </w:pPr>
      <w:rPr>
        <w:rFonts w:ascii="Courier New" w:hAnsi="Courier New" w:hint="default"/>
      </w:rPr>
    </w:lvl>
    <w:lvl w:ilvl="5" w:tplc="7EE80E0A">
      <w:start w:val="1"/>
      <w:numFmt w:val="bullet"/>
      <w:lvlText w:val=""/>
      <w:lvlJc w:val="left"/>
      <w:pPr>
        <w:ind w:left="4320" w:hanging="360"/>
      </w:pPr>
      <w:rPr>
        <w:rFonts w:ascii="Wingdings" w:hAnsi="Wingdings" w:hint="default"/>
      </w:rPr>
    </w:lvl>
    <w:lvl w:ilvl="6" w:tplc="E554721E">
      <w:start w:val="1"/>
      <w:numFmt w:val="bullet"/>
      <w:lvlText w:val=""/>
      <w:lvlJc w:val="left"/>
      <w:pPr>
        <w:ind w:left="5040" w:hanging="360"/>
      </w:pPr>
      <w:rPr>
        <w:rFonts w:ascii="Symbol" w:hAnsi="Symbol" w:hint="default"/>
      </w:rPr>
    </w:lvl>
    <w:lvl w:ilvl="7" w:tplc="4F7006B0">
      <w:start w:val="1"/>
      <w:numFmt w:val="bullet"/>
      <w:lvlText w:val="o"/>
      <w:lvlJc w:val="left"/>
      <w:pPr>
        <w:ind w:left="5760" w:hanging="360"/>
      </w:pPr>
      <w:rPr>
        <w:rFonts w:ascii="Courier New" w:hAnsi="Courier New" w:hint="default"/>
      </w:rPr>
    </w:lvl>
    <w:lvl w:ilvl="8" w:tplc="C67E68F4">
      <w:start w:val="1"/>
      <w:numFmt w:val="bullet"/>
      <w:lvlText w:val=""/>
      <w:lvlJc w:val="left"/>
      <w:pPr>
        <w:ind w:left="6480" w:hanging="360"/>
      </w:pPr>
      <w:rPr>
        <w:rFonts w:ascii="Wingdings" w:hAnsi="Wingdings" w:hint="default"/>
      </w:rPr>
    </w:lvl>
  </w:abstractNum>
  <w:abstractNum w:abstractNumId="7"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10"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num>
  <w:num w:numId="3">
    <w:abstractNumId w:val="8"/>
  </w:num>
  <w:num w:numId="4">
    <w:abstractNumId w:val="10"/>
  </w:num>
  <w:num w:numId="5">
    <w:abstractNumId w:val="7"/>
  </w:num>
  <w:num w:numId="6">
    <w:abstractNumId w:val="4"/>
  </w:num>
  <w:num w:numId="7">
    <w:abstractNumId w:val="2"/>
  </w:num>
  <w:num w:numId="8">
    <w:abstractNumId w:val="5"/>
  </w:num>
  <w:num w:numId="9">
    <w:abstractNumId w:val="0"/>
  </w:num>
  <w:num w:numId="10">
    <w:abstractNumId w:val="1"/>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5C5F"/>
    <w:rsid w:val="0001702F"/>
    <w:rsid w:val="00021DA0"/>
    <w:rsid w:val="00021E78"/>
    <w:rsid w:val="00023457"/>
    <w:rsid w:val="000245F2"/>
    <w:rsid w:val="000303E0"/>
    <w:rsid w:val="0003151D"/>
    <w:rsid w:val="00034344"/>
    <w:rsid w:val="000413D6"/>
    <w:rsid w:val="0004377E"/>
    <w:rsid w:val="00043E76"/>
    <w:rsid w:val="00044179"/>
    <w:rsid w:val="000470A0"/>
    <w:rsid w:val="00047A46"/>
    <w:rsid w:val="00050577"/>
    <w:rsid w:val="0005162F"/>
    <w:rsid w:val="00054A95"/>
    <w:rsid w:val="000551CA"/>
    <w:rsid w:val="000557C9"/>
    <w:rsid w:val="00057795"/>
    <w:rsid w:val="00060C7B"/>
    <w:rsid w:val="000675EA"/>
    <w:rsid w:val="00067602"/>
    <w:rsid w:val="00073BAB"/>
    <w:rsid w:val="000740B2"/>
    <w:rsid w:val="0007506C"/>
    <w:rsid w:val="00076E3A"/>
    <w:rsid w:val="00077DE7"/>
    <w:rsid w:val="00080371"/>
    <w:rsid w:val="00083BC6"/>
    <w:rsid w:val="00090CDD"/>
    <w:rsid w:val="000914DF"/>
    <w:rsid w:val="00092A96"/>
    <w:rsid w:val="000930DE"/>
    <w:rsid w:val="00093320"/>
    <w:rsid w:val="00095924"/>
    <w:rsid w:val="00095E6D"/>
    <w:rsid w:val="000A1DFD"/>
    <w:rsid w:val="000B0000"/>
    <w:rsid w:val="000B4358"/>
    <w:rsid w:val="000C04AD"/>
    <w:rsid w:val="000C28F2"/>
    <w:rsid w:val="000C34C5"/>
    <w:rsid w:val="000C5484"/>
    <w:rsid w:val="000C56E5"/>
    <w:rsid w:val="000C5C6F"/>
    <w:rsid w:val="000D075C"/>
    <w:rsid w:val="000D2CC5"/>
    <w:rsid w:val="000D421A"/>
    <w:rsid w:val="000D7618"/>
    <w:rsid w:val="000E1C72"/>
    <w:rsid w:val="000E418B"/>
    <w:rsid w:val="000E63F2"/>
    <w:rsid w:val="000E7C80"/>
    <w:rsid w:val="000F305F"/>
    <w:rsid w:val="000F30DE"/>
    <w:rsid w:val="000F780B"/>
    <w:rsid w:val="001020DB"/>
    <w:rsid w:val="0010279E"/>
    <w:rsid w:val="00102B03"/>
    <w:rsid w:val="00103CD4"/>
    <w:rsid w:val="00103D94"/>
    <w:rsid w:val="001055EB"/>
    <w:rsid w:val="0011204A"/>
    <w:rsid w:val="00112BA0"/>
    <w:rsid w:val="00112CDE"/>
    <w:rsid w:val="00112DDF"/>
    <w:rsid w:val="001139FF"/>
    <w:rsid w:val="00115E20"/>
    <w:rsid w:val="00116477"/>
    <w:rsid w:val="00123240"/>
    <w:rsid w:val="001236BD"/>
    <w:rsid w:val="001369D0"/>
    <w:rsid w:val="001412E1"/>
    <w:rsid w:val="00141A32"/>
    <w:rsid w:val="001424B3"/>
    <w:rsid w:val="0014430A"/>
    <w:rsid w:val="001461AE"/>
    <w:rsid w:val="0015231B"/>
    <w:rsid w:val="00153521"/>
    <w:rsid w:val="001547BA"/>
    <w:rsid w:val="0016078E"/>
    <w:rsid w:val="00162EF7"/>
    <w:rsid w:val="00164ED5"/>
    <w:rsid w:val="0016604C"/>
    <w:rsid w:val="00172995"/>
    <w:rsid w:val="00174313"/>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553"/>
    <w:rsid w:val="001C5F4C"/>
    <w:rsid w:val="001D3853"/>
    <w:rsid w:val="001D46C0"/>
    <w:rsid w:val="001D5754"/>
    <w:rsid w:val="001D57BC"/>
    <w:rsid w:val="001D7DDA"/>
    <w:rsid w:val="001E033B"/>
    <w:rsid w:val="001E3B25"/>
    <w:rsid w:val="001E6F76"/>
    <w:rsid w:val="001E7062"/>
    <w:rsid w:val="001F232D"/>
    <w:rsid w:val="001F37F7"/>
    <w:rsid w:val="001F4CBE"/>
    <w:rsid w:val="001F4EC4"/>
    <w:rsid w:val="001F5D1E"/>
    <w:rsid w:val="001F711C"/>
    <w:rsid w:val="00201710"/>
    <w:rsid w:val="00203DD6"/>
    <w:rsid w:val="002055F4"/>
    <w:rsid w:val="00210A6C"/>
    <w:rsid w:val="00210ED2"/>
    <w:rsid w:val="00215D54"/>
    <w:rsid w:val="00225E16"/>
    <w:rsid w:val="0022746D"/>
    <w:rsid w:val="00231927"/>
    <w:rsid w:val="00232939"/>
    <w:rsid w:val="00233C9F"/>
    <w:rsid w:val="00233D93"/>
    <w:rsid w:val="00236A54"/>
    <w:rsid w:val="00236A5C"/>
    <w:rsid w:val="00242854"/>
    <w:rsid w:val="00243675"/>
    <w:rsid w:val="0024763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2B87"/>
    <w:rsid w:val="00303175"/>
    <w:rsid w:val="0030406A"/>
    <w:rsid w:val="00304FFC"/>
    <w:rsid w:val="00321D24"/>
    <w:rsid w:val="0033135A"/>
    <w:rsid w:val="00331533"/>
    <w:rsid w:val="00334A11"/>
    <w:rsid w:val="003355D2"/>
    <w:rsid w:val="003374C0"/>
    <w:rsid w:val="00341ABF"/>
    <w:rsid w:val="003431C6"/>
    <w:rsid w:val="00346D16"/>
    <w:rsid w:val="00347435"/>
    <w:rsid w:val="0035116B"/>
    <w:rsid w:val="00352CF1"/>
    <w:rsid w:val="0035504C"/>
    <w:rsid w:val="00356AC4"/>
    <w:rsid w:val="00363BFE"/>
    <w:rsid w:val="0036482F"/>
    <w:rsid w:val="003672A7"/>
    <w:rsid w:val="003741C0"/>
    <w:rsid w:val="003755CF"/>
    <w:rsid w:val="00375F2C"/>
    <w:rsid w:val="003802DC"/>
    <w:rsid w:val="00380C7B"/>
    <w:rsid w:val="00380CBD"/>
    <w:rsid w:val="00381C3A"/>
    <w:rsid w:val="0038534A"/>
    <w:rsid w:val="00385C58"/>
    <w:rsid w:val="003905F1"/>
    <w:rsid w:val="0039070C"/>
    <w:rsid w:val="00392F9B"/>
    <w:rsid w:val="00392FF5"/>
    <w:rsid w:val="0039587B"/>
    <w:rsid w:val="00396481"/>
    <w:rsid w:val="00396578"/>
    <w:rsid w:val="003967FF"/>
    <w:rsid w:val="00397659"/>
    <w:rsid w:val="003A31E1"/>
    <w:rsid w:val="003A4555"/>
    <w:rsid w:val="003A68E5"/>
    <w:rsid w:val="003A7A90"/>
    <w:rsid w:val="003B3517"/>
    <w:rsid w:val="003B544F"/>
    <w:rsid w:val="003B63AC"/>
    <w:rsid w:val="003C01F7"/>
    <w:rsid w:val="003C0D98"/>
    <w:rsid w:val="003C1A74"/>
    <w:rsid w:val="003C1D80"/>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0D36"/>
    <w:rsid w:val="0040138E"/>
    <w:rsid w:val="00401BDF"/>
    <w:rsid w:val="00405182"/>
    <w:rsid w:val="004063D9"/>
    <w:rsid w:val="00407099"/>
    <w:rsid w:val="00407B49"/>
    <w:rsid w:val="00407DC3"/>
    <w:rsid w:val="00413D27"/>
    <w:rsid w:val="004159AD"/>
    <w:rsid w:val="00415A98"/>
    <w:rsid w:val="004160D0"/>
    <w:rsid w:val="00420EB6"/>
    <w:rsid w:val="00421E3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0A4D"/>
    <w:rsid w:val="00453466"/>
    <w:rsid w:val="00456460"/>
    <w:rsid w:val="00463620"/>
    <w:rsid w:val="00464CDC"/>
    <w:rsid w:val="00466182"/>
    <w:rsid w:val="00466A02"/>
    <w:rsid w:val="00467917"/>
    <w:rsid w:val="00480569"/>
    <w:rsid w:val="00480DE4"/>
    <w:rsid w:val="00482DFF"/>
    <w:rsid w:val="00483A23"/>
    <w:rsid w:val="00485BA7"/>
    <w:rsid w:val="00487C24"/>
    <w:rsid w:val="004914FB"/>
    <w:rsid w:val="00491C02"/>
    <w:rsid w:val="00493545"/>
    <w:rsid w:val="00493590"/>
    <w:rsid w:val="004939C1"/>
    <w:rsid w:val="00495B23"/>
    <w:rsid w:val="004A0329"/>
    <w:rsid w:val="004A4B51"/>
    <w:rsid w:val="004A6A07"/>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D794B"/>
    <w:rsid w:val="004E1876"/>
    <w:rsid w:val="004E2388"/>
    <w:rsid w:val="004F163D"/>
    <w:rsid w:val="004F2574"/>
    <w:rsid w:val="004F26EB"/>
    <w:rsid w:val="004F7054"/>
    <w:rsid w:val="0050134D"/>
    <w:rsid w:val="005020DA"/>
    <w:rsid w:val="005033BB"/>
    <w:rsid w:val="0050433C"/>
    <w:rsid w:val="005079B2"/>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2752"/>
    <w:rsid w:val="0055672B"/>
    <w:rsid w:val="0056157D"/>
    <w:rsid w:val="0056239B"/>
    <w:rsid w:val="00562C72"/>
    <w:rsid w:val="00563994"/>
    <w:rsid w:val="005654FE"/>
    <w:rsid w:val="00565DAF"/>
    <w:rsid w:val="00566BDF"/>
    <w:rsid w:val="0057176A"/>
    <w:rsid w:val="005809AD"/>
    <w:rsid w:val="005818B5"/>
    <w:rsid w:val="005829D9"/>
    <w:rsid w:val="00585DC5"/>
    <w:rsid w:val="005931DA"/>
    <w:rsid w:val="00594427"/>
    <w:rsid w:val="005A1634"/>
    <w:rsid w:val="005A1E08"/>
    <w:rsid w:val="005A2537"/>
    <w:rsid w:val="005A3950"/>
    <w:rsid w:val="005A4BDA"/>
    <w:rsid w:val="005A6C72"/>
    <w:rsid w:val="005B0879"/>
    <w:rsid w:val="005B1E61"/>
    <w:rsid w:val="005B31FF"/>
    <w:rsid w:val="005B66E3"/>
    <w:rsid w:val="005B6787"/>
    <w:rsid w:val="005B68E2"/>
    <w:rsid w:val="005C060D"/>
    <w:rsid w:val="005C7990"/>
    <w:rsid w:val="005D1009"/>
    <w:rsid w:val="005D4783"/>
    <w:rsid w:val="005D640C"/>
    <w:rsid w:val="005E06CA"/>
    <w:rsid w:val="005E220E"/>
    <w:rsid w:val="005E31EA"/>
    <w:rsid w:val="005F3939"/>
    <w:rsid w:val="00600645"/>
    <w:rsid w:val="006010A8"/>
    <w:rsid w:val="00611AB3"/>
    <w:rsid w:val="00613D87"/>
    <w:rsid w:val="00615F50"/>
    <w:rsid w:val="00616F13"/>
    <w:rsid w:val="0061793F"/>
    <w:rsid w:val="006205B1"/>
    <w:rsid w:val="006217C3"/>
    <w:rsid w:val="00627018"/>
    <w:rsid w:val="0062770A"/>
    <w:rsid w:val="006310CB"/>
    <w:rsid w:val="00633737"/>
    <w:rsid w:val="00633CDC"/>
    <w:rsid w:val="00636542"/>
    <w:rsid w:val="00637E95"/>
    <w:rsid w:val="0064216A"/>
    <w:rsid w:val="00643976"/>
    <w:rsid w:val="006461F6"/>
    <w:rsid w:val="0064727B"/>
    <w:rsid w:val="00650488"/>
    <w:rsid w:val="00650F8B"/>
    <w:rsid w:val="006540DC"/>
    <w:rsid w:val="00654132"/>
    <w:rsid w:val="00655A8C"/>
    <w:rsid w:val="00656ED9"/>
    <w:rsid w:val="00660428"/>
    <w:rsid w:val="00661A66"/>
    <w:rsid w:val="00662310"/>
    <w:rsid w:val="00663D6D"/>
    <w:rsid w:val="00665469"/>
    <w:rsid w:val="00667A82"/>
    <w:rsid w:val="0067461E"/>
    <w:rsid w:val="006801A5"/>
    <w:rsid w:val="00680B83"/>
    <w:rsid w:val="006818DC"/>
    <w:rsid w:val="00685377"/>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6420"/>
    <w:rsid w:val="007070D1"/>
    <w:rsid w:val="00711ECC"/>
    <w:rsid w:val="007205D9"/>
    <w:rsid w:val="00720C7E"/>
    <w:rsid w:val="00722709"/>
    <w:rsid w:val="00722D8A"/>
    <w:rsid w:val="00726E7C"/>
    <w:rsid w:val="0072792A"/>
    <w:rsid w:val="00732585"/>
    <w:rsid w:val="00736C5E"/>
    <w:rsid w:val="00745344"/>
    <w:rsid w:val="00747A2F"/>
    <w:rsid w:val="00753722"/>
    <w:rsid w:val="007565F5"/>
    <w:rsid w:val="00756C81"/>
    <w:rsid w:val="00756EAE"/>
    <w:rsid w:val="0076077D"/>
    <w:rsid w:val="00762414"/>
    <w:rsid w:val="00766812"/>
    <w:rsid w:val="00770C33"/>
    <w:rsid w:val="0077251D"/>
    <w:rsid w:val="00776808"/>
    <w:rsid w:val="007770AF"/>
    <w:rsid w:val="00780B39"/>
    <w:rsid w:val="00781AF0"/>
    <w:rsid w:val="00782A7B"/>
    <w:rsid w:val="00785ACC"/>
    <w:rsid w:val="00785FF0"/>
    <w:rsid w:val="00791B98"/>
    <w:rsid w:val="00794BBB"/>
    <w:rsid w:val="00795BAC"/>
    <w:rsid w:val="007970D7"/>
    <w:rsid w:val="007A02CD"/>
    <w:rsid w:val="007A23A3"/>
    <w:rsid w:val="007A5E94"/>
    <w:rsid w:val="007A72DE"/>
    <w:rsid w:val="007B11FA"/>
    <w:rsid w:val="007B3D66"/>
    <w:rsid w:val="007B3FA2"/>
    <w:rsid w:val="007B6873"/>
    <w:rsid w:val="007B690A"/>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2E5"/>
    <w:rsid w:val="00842637"/>
    <w:rsid w:val="0084566D"/>
    <w:rsid w:val="00846514"/>
    <w:rsid w:val="008479AA"/>
    <w:rsid w:val="00850397"/>
    <w:rsid w:val="00852073"/>
    <w:rsid w:val="00852ADF"/>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04C5"/>
    <w:rsid w:val="008B28A3"/>
    <w:rsid w:val="008B5455"/>
    <w:rsid w:val="008B6593"/>
    <w:rsid w:val="008C0DFE"/>
    <w:rsid w:val="008C36A4"/>
    <w:rsid w:val="008C5395"/>
    <w:rsid w:val="008C7C07"/>
    <w:rsid w:val="008D0203"/>
    <w:rsid w:val="008D196E"/>
    <w:rsid w:val="008D3844"/>
    <w:rsid w:val="008D3B76"/>
    <w:rsid w:val="008D44D8"/>
    <w:rsid w:val="008E071B"/>
    <w:rsid w:val="008E32C2"/>
    <w:rsid w:val="008E41A6"/>
    <w:rsid w:val="008E4938"/>
    <w:rsid w:val="008E5920"/>
    <w:rsid w:val="008E5BB7"/>
    <w:rsid w:val="008E5F1B"/>
    <w:rsid w:val="008F0434"/>
    <w:rsid w:val="008F0F8D"/>
    <w:rsid w:val="008F5AF5"/>
    <w:rsid w:val="0090184B"/>
    <w:rsid w:val="00902485"/>
    <w:rsid w:val="0090425B"/>
    <w:rsid w:val="00912AD1"/>
    <w:rsid w:val="009146FF"/>
    <w:rsid w:val="00914898"/>
    <w:rsid w:val="00914DAF"/>
    <w:rsid w:val="00915B70"/>
    <w:rsid w:val="0092173A"/>
    <w:rsid w:val="00922BE0"/>
    <w:rsid w:val="00923D53"/>
    <w:rsid w:val="00925691"/>
    <w:rsid w:val="00925E42"/>
    <w:rsid w:val="0092663E"/>
    <w:rsid w:val="009313AE"/>
    <w:rsid w:val="00932600"/>
    <w:rsid w:val="00932DD8"/>
    <w:rsid w:val="009356A2"/>
    <w:rsid w:val="00940543"/>
    <w:rsid w:val="009451B8"/>
    <w:rsid w:val="00950594"/>
    <w:rsid w:val="00950B6D"/>
    <w:rsid w:val="009517D4"/>
    <w:rsid w:val="00951B09"/>
    <w:rsid w:val="00954893"/>
    <w:rsid w:val="0095615D"/>
    <w:rsid w:val="0096412D"/>
    <w:rsid w:val="009644ED"/>
    <w:rsid w:val="0096457A"/>
    <w:rsid w:val="009649ED"/>
    <w:rsid w:val="0096744C"/>
    <w:rsid w:val="00967C90"/>
    <w:rsid w:val="009746C6"/>
    <w:rsid w:val="009758A1"/>
    <w:rsid w:val="00976D2A"/>
    <w:rsid w:val="009804D4"/>
    <w:rsid w:val="0098115C"/>
    <w:rsid w:val="00992068"/>
    <w:rsid w:val="00994FE3"/>
    <w:rsid w:val="009952CB"/>
    <w:rsid w:val="009956DA"/>
    <w:rsid w:val="00996227"/>
    <w:rsid w:val="009A1A58"/>
    <w:rsid w:val="009A348E"/>
    <w:rsid w:val="009A518C"/>
    <w:rsid w:val="009A619C"/>
    <w:rsid w:val="009A7846"/>
    <w:rsid w:val="009A7D59"/>
    <w:rsid w:val="009B3597"/>
    <w:rsid w:val="009B472E"/>
    <w:rsid w:val="009B6453"/>
    <w:rsid w:val="009C0DFE"/>
    <w:rsid w:val="009C1E2D"/>
    <w:rsid w:val="009C5F71"/>
    <w:rsid w:val="009C68F8"/>
    <w:rsid w:val="009C6C8A"/>
    <w:rsid w:val="009C72B1"/>
    <w:rsid w:val="009C7818"/>
    <w:rsid w:val="009C7B5C"/>
    <w:rsid w:val="009D177E"/>
    <w:rsid w:val="009E05F9"/>
    <w:rsid w:val="009E095C"/>
    <w:rsid w:val="009E230D"/>
    <w:rsid w:val="009E77BE"/>
    <w:rsid w:val="009F2637"/>
    <w:rsid w:val="009F27A7"/>
    <w:rsid w:val="009F51F3"/>
    <w:rsid w:val="009F5AB9"/>
    <w:rsid w:val="00A04699"/>
    <w:rsid w:val="00A07496"/>
    <w:rsid w:val="00A10B44"/>
    <w:rsid w:val="00A12787"/>
    <w:rsid w:val="00A12F1D"/>
    <w:rsid w:val="00A15BF2"/>
    <w:rsid w:val="00A1780F"/>
    <w:rsid w:val="00A24CCC"/>
    <w:rsid w:val="00A26532"/>
    <w:rsid w:val="00A27205"/>
    <w:rsid w:val="00A27546"/>
    <w:rsid w:val="00A308BF"/>
    <w:rsid w:val="00A3130E"/>
    <w:rsid w:val="00A3269B"/>
    <w:rsid w:val="00A34D5D"/>
    <w:rsid w:val="00A35C0A"/>
    <w:rsid w:val="00A40797"/>
    <w:rsid w:val="00A43A78"/>
    <w:rsid w:val="00A4450D"/>
    <w:rsid w:val="00A51848"/>
    <w:rsid w:val="00A54F8C"/>
    <w:rsid w:val="00A56224"/>
    <w:rsid w:val="00A65575"/>
    <w:rsid w:val="00A702D6"/>
    <w:rsid w:val="00A707AE"/>
    <w:rsid w:val="00A70A42"/>
    <w:rsid w:val="00A71651"/>
    <w:rsid w:val="00A73D96"/>
    <w:rsid w:val="00A74791"/>
    <w:rsid w:val="00A75851"/>
    <w:rsid w:val="00A81133"/>
    <w:rsid w:val="00A82803"/>
    <w:rsid w:val="00A84BC8"/>
    <w:rsid w:val="00A84C04"/>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2C80"/>
    <w:rsid w:val="00AF4832"/>
    <w:rsid w:val="00AF6079"/>
    <w:rsid w:val="00B04DFF"/>
    <w:rsid w:val="00B04FCF"/>
    <w:rsid w:val="00B060F4"/>
    <w:rsid w:val="00B12007"/>
    <w:rsid w:val="00B12F5D"/>
    <w:rsid w:val="00B13244"/>
    <w:rsid w:val="00B15A24"/>
    <w:rsid w:val="00B23162"/>
    <w:rsid w:val="00B236DD"/>
    <w:rsid w:val="00B255DD"/>
    <w:rsid w:val="00B26892"/>
    <w:rsid w:val="00B35EEB"/>
    <w:rsid w:val="00B4082C"/>
    <w:rsid w:val="00B421FC"/>
    <w:rsid w:val="00B43B47"/>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CC2"/>
    <w:rsid w:val="00BA0713"/>
    <w:rsid w:val="00BA1537"/>
    <w:rsid w:val="00BA6CEA"/>
    <w:rsid w:val="00BA7D72"/>
    <w:rsid w:val="00BB21D2"/>
    <w:rsid w:val="00BB263B"/>
    <w:rsid w:val="00BB2708"/>
    <w:rsid w:val="00BB4E59"/>
    <w:rsid w:val="00BB6106"/>
    <w:rsid w:val="00BC5517"/>
    <w:rsid w:val="00BC5B2A"/>
    <w:rsid w:val="00BC73DA"/>
    <w:rsid w:val="00BD05F6"/>
    <w:rsid w:val="00BD1036"/>
    <w:rsid w:val="00BE4029"/>
    <w:rsid w:val="00BF15E4"/>
    <w:rsid w:val="00BF2597"/>
    <w:rsid w:val="00BF57E5"/>
    <w:rsid w:val="00C003CF"/>
    <w:rsid w:val="00C01B4E"/>
    <w:rsid w:val="00C03D0C"/>
    <w:rsid w:val="00C112AA"/>
    <w:rsid w:val="00C121ED"/>
    <w:rsid w:val="00C124A3"/>
    <w:rsid w:val="00C163B3"/>
    <w:rsid w:val="00C26FBD"/>
    <w:rsid w:val="00C27015"/>
    <w:rsid w:val="00C30647"/>
    <w:rsid w:val="00C319D4"/>
    <w:rsid w:val="00C31CC3"/>
    <w:rsid w:val="00C32569"/>
    <w:rsid w:val="00C3631F"/>
    <w:rsid w:val="00C374DC"/>
    <w:rsid w:val="00C4152A"/>
    <w:rsid w:val="00C422BB"/>
    <w:rsid w:val="00C43FF9"/>
    <w:rsid w:val="00C44CBA"/>
    <w:rsid w:val="00C47742"/>
    <w:rsid w:val="00C562FB"/>
    <w:rsid w:val="00C56B64"/>
    <w:rsid w:val="00C57AB1"/>
    <w:rsid w:val="00C64406"/>
    <w:rsid w:val="00C65F4C"/>
    <w:rsid w:val="00C66539"/>
    <w:rsid w:val="00C70D88"/>
    <w:rsid w:val="00C70F6C"/>
    <w:rsid w:val="00C71845"/>
    <w:rsid w:val="00C731D8"/>
    <w:rsid w:val="00C73ED5"/>
    <w:rsid w:val="00C740CB"/>
    <w:rsid w:val="00C7583D"/>
    <w:rsid w:val="00C7603C"/>
    <w:rsid w:val="00C761F9"/>
    <w:rsid w:val="00C7658C"/>
    <w:rsid w:val="00C81543"/>
    <w:rsid w:val="00C82967"/>
    <w:rsid w:val="00C83E25"/>
    <w:rsid w:val="00C850D8"/>
    <w:rsid w:val="00C9597C"/>
    <w:rsid w:val="00C96568"/>
    <w:rsid w:val="00C965CA"/>
    <w:rsid w:val="00C97A2C"/>
    <w:rsid w:val="00CA0324"/>
    <w:rsid w:val="00CA08CB"/>
    <w:rsid w:val="00CA39AC"/>
    <w:rsid w:val="00CA6B57"/>
    <w:rsid w:val="00CC134B"/>
    <w:rsid w:val="00CC1E91"/>
    <w:rsid w:val="00CC1EB9"/>
    <w:rsid w:val="00CC2484"/>
    <w:rsid w:val="00CC24FF"/>
    <w:rsid w:val="00CC28C3"/>
    <w:rsid w:val="00CC4162"/>
    <w:rsid w:val="00CC4767"/>
    <w:rsid w:val="00CC47DD"/>
    <w:rsid w:val="00CC5175"/>
    <w:rsid w:val="00CC6C3A"/>
    <w:rsid w:val="00CD0F27"/>
    <w:rsid w:val="00CD3153"/>
    <w:rsid w:val="00CD371E"/>
    <w:rsid w:val="00CD4876"/>
    <w:rsid w:val="00CE0529"/>
    <w:rsid w:val="00CE319C"/>
    <w:rsid w:val="00CE4986"/>
    <w:rsid w:val="00CE5C4F"/>
    <w:rsid w:val="00CE6531"/>
    <w:rsid w:val="00CF131B"/>
    <w:rsid w:val="00CF2C26"/>
    <w:rsid w:val="00CF2D32"/>
    <w:rsid w:val="00CF3FE0"/>
    <w:rsid w:val="00CF404D"/>
    <w:rsid w:val="00CF66DC"/>
    <w:rsid w:val="00CF75DE"/>
    <w:rsid w:val="00D01672"/>
    <w:rsid w:val="00D0488C"/>
    <w:rsid w:val="00D10DE0"/>
    <w:rsid w:val="00D119AB"/>
    <w:rsid w:val="00D14BFA"/>
    <w:rsid w:val="00D15AE9"/>
    <w:rsid w:val="00D15E84"/>
    <w:rsid w:val="00D20EF7"/>
    <w:rsid w:val="00D226C2"/>
    <w:rsid w:val="00D22C2A"/>
    <w:rsid w:val="00D23678"/>
    <w:rsid w:val="00D26CAB"/>
    <w:rsid w:val="00D27A74"/>
    <w:rsid w:val="00D31AF5"/>
    <w:rsid w:val="00D3212C"/>
    <w:rsid w:val="00D33525"/>
    <w:rsid w:val="00D36AB1"/>
    <w:rsid w:val="00D4141C"/>
    <w:rsid w:val="00D44C8B"/>
    <w:rsid w:val="00D50FAE"/>
    <w:rsid w:val="00D5153C"/>
    <w:rsid w:val="00D5448F"/>
    <w:rsid w:val="00D55268"/>
    <w:rsid w:val="00D602CC"/>
    <w:rsid w:val="00D604D3"/>
    <w:rsid w:val="00D61772"/>
    <w:rsid w:val="00D65C26"/>
    <w:rsid w:val="00D67E71"/>
    <w:rsid w:val="00D7279A"/>
    <w:rsid w:val="00D737E6"/>
    <w:rsid w:val="00D74871"/>
    <w:rsid w:val="00D75320"/>
    <w:rsid w:val="00D808E3"/>
    <w:rsid w:val="00D80D82"/>
    <w:rsid w:val="00D82F92"/>
    <w:rsid w:val="00D83542"/>
    <w:rsid w:val="00D838D7"/>
    <w:rsid w:val="00D90D5C"/>
    <w:rsid w:val="00DA2517"/>
    <w:rsid w:val="00DA26B7"/>
    <w:rsid w:val="00DA6C17"/>
    <w:rsid w:val="00DA7668"/>
    <w:rsid w:val="00DA7A0B"/>
    <w:rsid w:val="00DA7B28"/>
    <w:rsid w:val="00DB1BCB"/>
    <w:rsid w:val="00DB2181"/>
    <w:rsid w:val="00DB42F2"/>
    <w:rsid w:val="00DB46AA"/>
    <w:rsid w:val="00DB4954"/>
    <w:rsid w:val="00DB5C95"/>
    <w:rsid w:val="00DB6B6C"/>
    <w:rsid w:val="00DB7649"/>
    <w:rsid w:val="00DC13B2"/>
    <w:rsid w:val="00DC2030"/>
    <w:rsid w:val="00DC2FCA"/>
    <w:rsid w:val="00DC4647"/>
    <w:rsid w:val="00DC4935"/>
    <w:rsid w:val="00DC7B92"/>
    <w:rsid w:val="00DD2D8F"/>
    <w:rsid w:val="00DE3B42"/>
    <w:rsid w:val="00DE3D83"/>
    <w:rsid w:val="00DE6692"/>
    <w:rsid w:val="00DE7546"/>
    <w:rsid w:val="00DF1BEA"/>
    <w:rsid w:val="00DF4824"/>
    <w:rsid w:val="00DF6CDA"/>
    <w:rsid w:val="00DF6FA9"/>
    <w:rsid w:val="00DF7E4D"/>
    <w:rsid w:val="00E0256B"/>
    <w:rsid w:val="00E155AD"/>
    <w:rsid w:val="00E179C3"/>
    <w:rsid w:val="00E21335"/>
    <w:rsid w:val="00E26097"/>
    <w:rsid w:val="00E30C22"/>
    <w:rsid w:val="00E3101C"/>
    <w:rsid w:val="00E33A55"/>
    <w:rsid w:val="00E36082"/>
    <w:rsid w:val="00E361C4"/>
    <w:rsid w:val="00E4023C"/>
    <w:rsid w:val="00E40D81"/>
    <w:rsid w:val="00E419BF"/>
    <w:rsid w:val="00E45829"/>
    <w:rsid w:val="00E47F15"/>
    <w:rsid w:val="00E50A8D"/>
    <w:rsid w:val="00E50D3A"/>
    <w:rsid w:val="00E534E3"/>
    <w:rsid w:val="00E54928"/>
    <w:rsid w:val="00E554AB"/>
    <w:rsid w:val="00E55820"/>
    <w:rsid w:val="00E57E02"/>
    <w:rsid w:val="00E60095"/>
    <w:rsid w:val="00E604E0"/>
    <w:rsid w:val="00E621F2"/>
    <w:rsid w:val="00E62494"/>
    <w:rsid w:val="00E62968"/>
    <w:rsid w:val="00E67438"/>
    <w:rsid w:val="00E6778D"/>
    <w:rsid w:val="00E71A72"/>
    <w:rsid w:val="00E74D3F"/>
    <w:rsid w:val="00E75E8A"/>
    <w:rsid w:val="00E769CA"/>
    <w:rsid w:val="00E815BF"/>
    <w:rsid w:val="00E821B6"/>
    <w:rsid w:val="00E836D9"/>
    <w:rsid w:val="00E837CA"/>
    <w:rsid w:val="00E8696C"/>
    <w:rsid w:val="00E86A32"/>
    <w:rsid w:val="00E879AC"/>
    <w:rsid w:val="00E87FF3"/>
    <w:rsid w:val="00E925B8"/>
    <w:rsid w:val="00E95E64"/>
    <w:rsid w:val="00E97682"/>
    <w:rsid w:val="00EA3377"/>
    <w:rsid w:val="00EA5A2F"/>
    <w:rsid w:val="00EB0456"/>
    <w:rsid w:val="00EB26BC"/>
    <w:rsid w:val="00EB5970"/>
    <w:rsid w:val="00EB717B"/>
    <w:rsid w:val="00EC3899"/>
    <w:rsid w:val="00EC749D"/>
    <w:rsid w:val="00EE27F8"/>
    <w:rsid w:val="00EE469E"/>
    <w:rsid w:val="00EE7F2F"/>
    <w:rsid w:val="00EF037E"/>
    <w:rsid w:val="00EF105C"/>
    <w:rsid w:val="00EF47FD"/>
    <w:rsid w:val="00EF4D49"/>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76969"/>
    <w:rsid w:val="00F82FE9"/>
    <w:rsid w:val="00F84754"/>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436"/>
    <w:rsid w:val="00FC666F"/>
    <w:rsid w:val="00FC6A25"/>
    <w:rsid w:val="00FD2023"/>
    <w:rsid w:val="00FD2EEB"/>
    <w:rsid w:val="00FD2F66"/>
    <w:rsid w:val="00FD3085"/>
    <w:rsid w:val="00FE5A7B"/>
    <w:rsid w:val="00FE7674"/>
    <w:rsid w:val="00FE78F5"/>
    <w:rsid w:val="00FE7ED7"/>
    <w:rsid w:val="00FF003C"/>
    <w:rsid w:val="00FF3CB5"/>
    <w:rsid w:val="00FF59D6"/>
    <w:rsid w:val="00FF67B1"/>
    <w:rsid w:val="01726B62"/>
    <w:rsid w:val="02418248"/>
    <w:rsid w:val="03063239"/>
    <w:rsid w:val="0390BD50"/>
    <w:rsid w:val="03D1F448"/>
    <w:rsid w:val="0642A4BD"/>
    <w:rsid w:val="06E8C545"/>
    <w:rsid w:val="0821DEBB"/>
    <w:rsid w:val="093B132A"/>
    <w:rsid w:val="0D677E68"/>
    <w:rsid w:val="0E68B24E"/>
    <w:rsid w:val="0FE9281F"/>
    <w:rsid w:val="10A3A0CC"/>
    <w:rsid w:val="13CE14CC"/>
    <w:rsid w:val="1560F324"/>
    <w:rsid w:val="17369AE5"/>
    <w:rsid w:val="18B0F131"/>
    <w:rsid w:val="195535E7"/>
    <w:rsid w:val="1AE45F3B"/>
    <w:rsid w:val="1BF02F95"/>
    <w:rsid w:val="1CBB7FC8"/>
    <w:rsid w:val="1CDCA7B3"/>
    <w:rsid w:val="1DA5DC69"/>
    <w:rsid w:val="1E0B38DE"/>
    <w:rsid w:val="1E533B99"/>
    <w:rsid w:val="1E6C6F09"/>
    <w:rsid w:val="1ED18588"/>
    <w:rsid w:val="1FFC0358"/>
    <w:rsid w:val="220DD9EC"/>
    <w:rsid w:val="221399DB"/>
    <w:rsid w:val="2233FDCC"/>
    <w:rsid w:val="234C174F"/>
    <w:rsid w:val="26AB9715"/>
    <w:rsid w:val="26FA33A5"/>
    <w:rsid w:val="2703AB64"/>
    <w:rsid w:val="27F6EB49"/>
    <w:rsid w:val="2C873E19"/>
    <w:rsid w:val="30D794B7"/>
    <w:rsid w:val="30FB8E7B"/>
    <w:rsid w:val="323B73D5"/>
    <w:rsid w:val="32D74FF0"/>
    <w:rsid w:val="347F2B87"/>
    <w:rsid w:val="36C2A926"/>
    <w:rsid w:val="37B57DD2"/>
    <w:rsid w:val="38B0CE35"/>
    <w:rsid w:val="3993FDB0"/>
    <w:rsid w:val="3CA5E9C3"/>
    <w:rsid w:val="3CC40876"/>
    <w:rsid w:val="3E358834"/>
    <w:rsid w:val="3F18E405"/>
    <w:rsid w:val="3FF8028A"/>
    <w:rsid w:val="414337BB"/>
    <w:rsid w:val="424EF1D0"/>
    <w:rsid w:val="46595590"/>
    <w:rsid w:val="4828AB45"/>
    <w:rsid w:val="48C48B8A"/>
    <w:rsid w:val="49BE5C8B"/>
    <w:rsid w:val="4A2B094C"/>
    <w:rsid w:val="4AC675A6"/>
    <w:rsid w:val="4B202001"/>
    <w:rsid w:val="4B5D1DCC"/>
    <w:rsid w:val="4BC48AD1"/>
    <w:rsid w:val="4BD6A0A4"/>
    <w:rsid w:val="4D15D725"/>
    <w:rsid w:val="4E29A849"/>
    <w:rsid w:val="52F3EDA2"/>
    <w:rsid w:val="52FD196C"/>
    <w:rsid w:val="5349BCC3"/>
    <w:rsid w:val="53CFC67C"/>
    <w:rsid w:val="54124816"/>
    <w:rsid w:val="59D57C98"/>
    <w:rsid w:val="5C6C8BE8"/>
    <w:rsid w:val="5C83ED81"/>
    <w:rsid w:val="5C8AD355"/>
    <w:rsid w:val="5D323582"/>
    <w:rsid w:val="5FC23D45"/>
    <w:rsid w:val="6089E3CE"/>
    <w:rsid w:val="610E9B93"/>
    <w:rsid w:val="62EF98DB"/>
    <w:rsid w:val="6B612471"/>
    <w:rsid w:val="6C0D2A25"/>
    <w:rsid w:val="6CFA2713"/>
    <w:rsid w:val="6E3DCF32"/>
    <w:rsid w:val="6F3E8136"/>
    <w:rsid w:val="6F70269D"/>
    <w:rsid w:val="6F7E0E2F"/>
    <w:rsid w:val="6FB05CB0"/>
    <w:rsid w:val="6FF458BF"/>
    <w:rsid w:val="724486DA"/>
    <w:rsid w:val="75B9C9B9"/>
    <w:rsid w:val="776B0295"/>
    <w:rsid w:val="7948F9CC"/>
    <w:rsid w:val="79EBF0FD"/>
    <w:rsid w:val="7AD5F98A"/>
    <w:rsid w:val="7B19AB19"/>
    <w:rsid w:val="7B8BFBEE"/>
    <w:rsid w:val="7C07CE6D"/>
    <w:rsid w:val="7CA5296C"/>
    <w:rsid w:val="7F10152F"/>
    <w:rsid w:val="7F69820A"/>
    <w:rsid w:val="7FD69B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F8634"/>
  <w15:docId w15:val="{2ECE450C-1B67-429B-8FB4-75F5010A3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2">
    <w:name w:val="Unresolved Mention2"/>
    <w:basedOn w:val="DefaultParagraphFont"/>
    <w:uiPriority w:val="99"/>
    <w:unhideWhenUsed/>
    <w:rsid w:val="006976C9"/>
    <w:rPr>
      <w:color w:val="605E5C"/>
      <w:shd w:val="clear" w:color="auto" w:fill="E1DFDD"/>
    </w:rPr>
  </w:style>
  <w:style w:type="character" w:customStyle="1" w:styleId="Mention2">
    <w:name w:val="Mention2"/>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064</_dlc_DocId>
    <_dlc_DocIdUrl xmlns="733efe1c-5bbe-4968-87dc-d400e65c879f">
      <Url>https://sharepoint.doemass.org/ese/webteam/cps/_layouts/DocIdRedir.aspx?ID=DESE-231-75064</Url>
      <Description>DESE-231-75064</Description>
    </_dlc_DocIdUrl>
  </documentManagement>
</p:properties>
</file>

<file path=customXml/itemProps1.xml><?xml version="1.0" encoding="utf-8"?>
<ds:datastoreItem xmlns:ds="http://schemas.openxmlformats.org/officeDocument/2006/customXml" ds:itemID="{253D1D18-E43D-4DB8-98DD-3B1C873A6451}">
  <ds:schemaRefs>
    <ds:schemaRef ds:uri="http://schemas.openxmlformats.org/officeDocument/2006/bibliography"/>
  </ds:schemaRefs>
</ds:datastoreItem>
</file>

<file path=customXml/itemProps2.xml><?xml version="1.0" encoding="utf-8"?>
<ds:datastoreItem xmlns:ds="http://schemas.openxmlformats.org/officeDocument/2006/customXml" ds:itemID="{C13850F2-05CC-4BED-B18D-11949213A939}">
  <ds:schemaRefs>
    <ds:schemaRef ds:uri="http://schemas.microsoft.com/sharepoint/events"/>
  </ds:schemaRefs>
</ds:datastoreItem>
</file>

<file path=customXml/itemProps3.xml><?xml version="1.0" encoding="utf-8"?>
<ds:datastoreItem xmlns:ds="http://schemas.openxmlformats.org/officeDocument/2006/customXml" ds:itemID="{BDD5D3F9-742B-44C9-B67B-9A7593723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427C32-A78D-47EB-9190-94DA541FD01D}">
  <ds:schemaRefs>
    <ds:schemaRef ds:uri="http://schemas.microsoft.com/sharepoint/v3/contenttype/forms"/>
  </ds:schemaRefs>
</ds:datastoreItem>
</file>

<file path=customXml/itemProps5.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udent Consent Form for COVID-19 Testing, Chinese</vt:lpstr>
    </vt:vector>
  </TitlesOfParts>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 for information sharing between school and before- and after-school programs, Chinese</dc:title>
  <dc:creator>DESE</dc:creator>
  <cp:lastModifiedBy>Zou, Dong (EOE)</cp:lastModifiedBy>
  <cp:revision>5</cp:revision>
  <cp:lastPrinted>2020-10-28T21:27:00Z</cp:lastPrinted>
  <dcterms:created xsi:type="dcterms:W3CDTF">2021-11-12T13:53:00Z</dcterms:created>
  <dcterms:modified xsi:type="dcterms:W3CDTF">2021-11-1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12 2021</vt:lpwstr>
  </property>
</Properties>
</file>